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7D6EA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sz w:val="6"/>
          <w:szCs w:val="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2C785C" w14:paraId="26A80E41" w14:textId="77777777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CCB417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53258B1B" w14:textId="77777777" w:rsidR="002C785C" w:rsidRDefault="002C785C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62565FDA" w14:textId="762AC09A" w:rsidR="002C785C" w:rsidRDefault="002C785C" w:rsidP="00720D46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8F3C5F">
              <w:rPr>
                <w:sz w:val="28"/>
                <w:szCs w:val="28"/>
              </w:rPr>
              <w:t>Introduction to Game Design</w:t>
            </w:r>
            <w:r w:rsidR="00076FF2">
              <w:rPr>
                <w:sz w:val="28"/>
                <w:szCs w:val="28"/>
              </w:rPr>
              <w:t xml:space="preserve"> &amp; Development </w:t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8F3C5F">
              <w:rPr>
                <w:sz w:val="28"/>
                <w:szCs w:val="28"/>
              </w:rPr>
              <w:t>3</w:t>
            </w:r>
            <w:r w:rsidR="00DD2469">
              <w:rPr>
                <w:sz w:val="28"/>
                <w:szCs w:val="28"/>
              </w:rPr>
              <w:t>/</w:t>
            </w:r>
            <w:r w:rsidR="00626679">
              <w:rPr>
                <w:sz w:val="28"/>
                <w:szCs w:val="28"/>
              </w:rPr>
              <w:t>5</w:t>
            </w:r>
            <w:r w:rsidR="00064DC5">
              <w:rPr>
                <w:sz w:val="28"/>
                <w:szCs w:val="28"/>
              </w:rPr>
              <w:t>/</w:t>
            </w:r>
            <w:r w:rsidR="009A60E3">
              <w:rPr>
                <w:sz w:val="28"/>
                <w:szCs w:val="28"/>
              </w:rPr>
              <w:t>20</w:t>
            </w:r>
            <w:r w:rsidR="00B67384">
              <w:rPr>
                <w:sz w:val="28"/>
                <w:szCs w:val="28"/>
              </w:rPr>
              <w:t>20</w:t>
            </w:r>
          </w:p>
        </w:tc>
      </w:tr>
      <w:tr w:rsidR="002C785C" w14:paraId="4E8450AC" w14:textId="77777777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837A836" w14:textId="3F1B5850" w:rsidR="002C785C" w:rsidRDefault="002C785C" w:rsidP="00EF57D4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A151F1">
              <w:rPr>
                <w:sz w:val="28"/>
                <w:szCs w:val="28"/>
              </w:rPr>
              <w:t>C</w:t>
            </w:r>
            <w:r w:rsidR="008F3C5F">
              <w:rPr>
                <w:sz w:val="28"/>
                <w:szCs w:val="28"/>
              </w:rPr>
              <w:t>AP</w:t>
            </w:r>
            <w:r w:rsidR="00654C27">
              <w:rPr>
                <w:sz w:val="28"/>
                <w:szCs w:val="28"/>
              </w:rPr>
              <w:t xml:space="preserve"> </w:t>
            </w:r>
            <w:r w:rsidR="00B67384">
              <w:rPr>
                <w:sz w:val="28"/>
                <w:szCs w:val="28"/>
              </w:rPr>
              <w:t>4</w:t>
            </w:r>
            <w:r w:rsidR="004E6AB5">
              <w:rPr>
                <w:sz w:val="28"/>
                <w:szCs w:val="28"/>
              </w:rPr>
              <w:t>052</w:t>
            </w:r>
          </w:p>
          <w:p w14:paraId="2A3CD5DE" w14:textId="77777777" w:rsidR="002C785C" w:rsidRDefault="002C785C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  <w:bookmarkStart w:id="0" w:name="_GoBack"/>
            <w:bookmarkEnd w:id="0"/>
          </w:p>
          <w:p w14:paraId="7AE56C9A" w14:textId="77777777" w:rsidR="002C785C" w:rsidRDefault="002C785C" w:rsidP="00EF57D4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2C785C" w14:paraId="60979344" w14:textId="77777777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7B2B9" w14:textId="3C86410B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="00421092" w:rsidRPr="00421092">
              <w:rPr>
                <w:spacing w:val="-1"/>
              </w:rPr>
              <w:t>Computer</w:t>
            </w:r>
            <w:r w:rsidR="00421092">
              <w:rPr>
                <w:b/>
                <w:bCs/>
                <w:spacing w:val="-1"/>
              </w:rPr>
              <w:t xml:space="preserve"> </w:t>
            </w:r>
            <w:r w:rsidR="00B67384">
              <w:rPr>
                <w:spacing w:val="-1"/>
              </w:rPr>
              <w:t>Applicat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02DB0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855818C" w14:textId="60BA301D" w:rsidR="002C785C" w:rsidRDefault="004E6AB5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 w:rsidRPr="004E6AB5">
              <w:rPr>
                <w:spacing w:val="-1"/>
              </w:rPr>
              <w:t>Leonardo Bobadilla</w:t>
            </w:r>
          </w:p>
          <w:p w14:paraId="53578BB5" w14:textId="14B24F9E" w:rsidR="002C785C" w:rsidRDefault="002C785C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="003D75AC" w:rsidRPr="003D75AC">
              <w:t>bobadilla@cs.fiu.edu</w:t>
            </w:r>
          </w:p>
        </w:tc>
      </w:tr>
      <w:tr w:rsidR="002C785C" w14:paraId="4C1DB54B" w14:textId="77777777" w:rsidTr="001E34F6">
        <w:trPr>
          <w:trHeight w:hRule="exact" w:val="1127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982DA" w14:textId="7A97C815" w:rsidR="001E34F6" w:rsidRDefault="002C785C" w:rsidP="007F6627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 w:rsidR="00EF688D">
              <w:t xml:space="preserve"> </w:t>
            </w:r>
            <w:r w:rsidR="00421092" w:rsidRPr="00421092">
              <w:t>Introduction to game design and development concepts such as iterative design, prototyping, playtesting, game structure, game rules and mechanics, game theory, game system dynamics, and game balance.</w:t>
            </w:r>
          </w:p>
        </w:tc>
      </w:tr>
      <w:tr w:rsidR="002C785C" w14:paraId="07E3CF5F" w14:textId="77777777" w:rsidTr="00C51BFC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0DEC1" w14:textId="77777777" w:rsidR="002C785C" w:rsidRDefault="002C785C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5C6FCE8C" w14:textId="170BA650" w:rsidR="008F3C5F" w:rsidRPr="008F3C5F" w:rsidRDefault="008F3C5F" w:rsidP="008F3C5F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>Fullerton</w:t>
            </w:r>
            <w:r w:rsidR="00033D17">
              <w:t xml:space="preserve"> – </w:t>
            </w:r>
            <w:r>
              <w:t>Game Design Workshop</w:t>
            </w:r>
            <w:r w:rsidR="001E34F6">
              <w:t>,</w:t>
            </w:r>
            <w:r w:rsidR="00BD7036">
              <w:t xml:space="preserve"> </w:t>
            </w:r>
            <w:r>
              <w:t>4</w:t>
            </w:r>
            <w:r w:rsidR="00BD7036" w:rsidRPr="004A7412">
              <w:rPr>
                <w:vertAlign w:val="superscript"/>
              </w:rPr>
              <w:t>th</w:t>
            </w:r>
            <w:r w:rsidR="00BD7036">
              <w:t xml:space="preserve"> Edition, </w:t>
            </w:r>
            <w:r>
              <w:t>CRC Press</w:t>
            </w:r>
            <w:r w:rsidR="00BD7036">
              <w:t xml:space="preserve">, </w:t>
            </w:r>
            <w:r w:rsidR="00033D17">
              <w:t>201</w:t>
            </w:r>
            <w:r>
              <w:t>8</w:t>
            </w:r>
            <w:r w:rsidR="00BD7036">
              <w:t xml:space="preserve">, </w:t>
            </w:r>
            <w:r w:rsidR="00033D17">
              <w:t>978-</w:t>
            </w:r>
            <w:r w:rsidRPr="008F3C5F">
              <w:t>1138098770</w:t>
            </w:r>
          </w:p>
          <w:p w14:paraId="442E6A27" w14:textId="4853BA95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43AB446B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C6C8614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0A607281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1156C0C" w14:textId="77777777" w:rsidR="00C51BFC" w:rsidRDefault="00C51BFC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DDED025" w14:textId="77777777" w:rsidR="002C785C" w:rsidRDefault="002C785C" w:rsidP="00EF57D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2C785C" w14:paraId="1AC2BF6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0FDBB" w14:textId="50F6D9BC" w:rsidR="00C51BFC" w:rsidRPr="00033D17" w:rsidRDefault="002C785C" w:rsidP="00033D17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References:</w:t>
            </w:r>
          </w:p>
        </w:tc>
      </w:tr>
      <w:tr w:rsidR="002C785C" w14:paraId="2FC4AE1F" w14:textId="77777777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6AA00" w14:textId="427DA0C0" w:rsidR="005C68E8" w:rsidRPr="00D5795A" w:rsidRDefault="002C785C" w:rsidP="00D34287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421092" w:rsidRPr="00421092">
              <w:rPr>
                <w:spacing w:val="-2"/>
              </w:rPr>
              <w:t>(STA-2023 or</w:t>
            </w:r>
            <w:r w:rsidR="00421092" w:rsidRPr="00421092">
              <w:rPr>
                <w:b/>
                <w:bCs/>
                <w:spacing w:val="-2"/>
              </w:rPr>
              <w:t xml:space="preserve"> </w:t>
            </w:r>
            <w:r w:rsidR="00033D17">
              <w:rPr>
                <w:spacing w:val="-1"/>
              </w:rPr>
              <w:t>STA-3033</w:t>
            </w:r>
            <w:r w:rsidR="00421092">
              <w:rPr>
                <w:spacing w:val="-1"/>
              </w:rPr>
              <w:t>)</w:t>
            </w:r>
            <w:r w:rsidR="00132507">
              <w:rPr>
                <w:spacing w:val="-1"/>
              </w:rPr>
              <w:t xml:space="preserve"> and </w:t>
            </w:r>
            <w:r w:rsidR="00D34287">
              <w:rPr>
                <w:spacing w:val="-1"/>
              </w:rPr>
              <w:t>COP-3530 and CAP-4104</w:t>
            </w:r>
          </w:p>
        </w:tc>
      </w:tr>
      <w:tr w:rsidR="002C785C" w14:paraId="77FC1A29" w14:textId="77777777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970E1" w14:textId="42CA3D65" w:rsidR="005C68E8" w:rsidRPr="005C68E8" w:rsidRDefault="002C785C" w:rsidP="00D5795A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 w:rsidR="00D5795A">
              <w:t>None</w:t>
            </w:r>
          </w:p>
        </w:tc>
      </w:tr>
    </w:tbl>
    <w:p w14:paraId="1D84A077" w14:textId="77777777" w:rsidR="002C785C" w:rsidRDefault="002C785C">
      <w:pPr>
        <w:pStyle w:val="BodyText"/>
        <w:kinsoku w:val="0"/>
        <w:overflowPunct w:val="0"/>
        <w:spacing w:before="1"/>
        <w:ind w:left="0" w:firstLine="0"/>
        <w:rPr>
          <w:sz w:val="17"/>
          <w:szCs w:val="17"/>
        </w:rPr>
      </w:pPr>
    </w:p>
    <w:p w14:paraId="778558D5" w14:textId="3DFA586F" w:rsidR="00FF6798" w:rsidRDefault="002C785C" w:rsidP="0082022B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EF688D">
        <w:t xml:space="preserve"> </w:t>
      </w:r>
      <w:r w:rsidR="00033D17">
        <w:t>Elective</w:t>
      </w:r>
      <w:r>
        <w:t xml:space="preserve"> for CS</w:t>
      </w:r>
      <w:r w:rsidR="00421092">
        <w:t xml:space="preserve"> (Applications group)</w:t>
      </w:r>
      <w:r w:rsidR="00FF6798">
        <w:t>.</w:t>
      </w:r>
    </w:p>
    <w:p w14:paraId="5D8C8F54" w14:textId="77777777" w:rsidR="00D5795A" w:rsidRDefault="00D5795A" w:rsidP="0082022B">
      <w:pPr>
        <w:pStyle w:val="BodyText"/>
        <w:kinsoku w:val="0"/>
        <w:overflowPunct w:val="0"/>
        <w:ind w:left="216" w:right="1584" w:firstLine="0"/>
      </w:pPr>
    </w:p>
    <w:p w14:paraId="7601BE52" w14:textId="77777777" w:rsidR="00A151F1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3BEF56E3" w14:textId="71F28BF0" w:rsidR="00A151F1" w:rsidRDefault="004F2446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</w:t>
      </w:r>
      <w:r w:rsidR="00D5795A">
        <w:t xml:space="preserve"> techniques of algorithm analysis and problem solving</w:t>
      </w:r>
    </w:p>
    <w:p w14:paraId="00EF5C52" w14:textId="30F792C0" w:rsidR="004F2446" w:rsidRPr="0057322A" w:rsidRDefault="004F2446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Significant programming experience in a modern programming language</w:t>
      </w:r>
    </w:p>
    <w:p w14:paraId="6C65781B" w14:textId="28648CB3" w:rsidR="00A151F1" w:rsidRPr="0057322A" w:rsidRDefault="001D2C1D" w:rsidP="00D5795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e</w:t>
      </w:r>
      <w:r w:rsidR="00D5795A" w:rsidRPr="0057322A">
        <w:t>ncapsulation using functions</w:t>
      </w:r>
    </w:p>
    <w:p w14:paraId="0BBD8538" w14:textId="76422FFE" w:rsidR="00A151F1" w:rsidRDefault="00D5795A" w:rsidP="00434AAA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concepts of probability</w:t>
      </w:r>
    </w:p>
    <w:p w14:paraId="64382A24" w14:textId="561108C3" w:rsidR="003F5832" w:rsidRDefault="003F5832" w:rsidP="003F5832">
      <w:pPr>
        <w:pStyle w:val="BodyText"/>
        <w:numPr>
          <w:ilvl w:val="0"/>
          <w:numId w:val="6"/>
        </w:numPr>
        <w:tabs>
          <w:tab w:val="left" w:pos="940"/>
        </w:tabs>
        <w:kinsoku w:val="0"/>
        <w:overflowPunct w:val="0"/>
      </w:pPr>
      <w:r>
        <w:t>Familiar with arrays, pointers, dynamic memory, multiprocessing</w:t>
      </w:r>
    </w:p>
    <w:p w14:paraId="00AC6DEB" w14:textId="77777777" w:rsidR="002C785C" w:rsidRPr="0057322A" w:rsidRDefault="002C785C" w:rsidP="0057322A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7201892A" w14:textId="77777777" w:rsidR="002C785C" w:rsidRDefault="002C785C" w:rsidP="0082022B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39542485" w14:textId="6DADE8E8" w:rsidR="00A93ED6" w:rsidRDefault="00A93ED6" w:rsidP="00180827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left="936"/>
      </w:pPr>
      <w:r>
        <w:t>Be familiar with the history</w:t>
      </w:r>
      <w:r w:rsidR="003F5832">
        <w:t xml:space="preserve"> </w:t>
      </w:r>
      <w:r w:rsidR="00995CDD">
        <w:t xml:space="preserve">and types </w:t>
      </w:r>
      <w:r w:rsidR="003F5832">
        <w:t>of games.</w:t>
      </w:r>
    </w:p>
    <w:p w14:paraId="28CAB11B" w14:textId="68EB8585" w:rsidR="00A151F1" w:rsidRDefault="00A151F1" w:rsidP="00434AA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t>Be</w:t>
      </w:r>
      <w:r>
        <w:rPr>
          <w:spacing w:val="-1"/>
        </w:rPr>
        <w:t xml:space="preserve"> </w:t>
      </w:r>
      <w:r w:rsidR="002574C7">
        <w:rPr>
          <w:spacing w:val="-1"/>
        </w:rPr>
        <w:t>familiar with</w:t>
      </w:r>
      <w:r w:rsidR="00A93ED6">
        <w:rPr>
          <w:spacing w:val="-1"/>
        </w:rPr>
        <w:t xml:space="preserve"> </w:t>
      </w:r>
      <w:r w:rsidR="00995CDD">
        <w:rPr>
          <w:spacing w:val="-1"/>
        </w:rPr>
        <w:t xml:space="preserve">the </w:t>
      </w:r>
      <w:r w:rsidR="003F5832">
        <w:rPr>
          <w:spacing w:val="-1"/>
        </w:rPr>
        <w:t>iterative game design process.</w:t>
      </w:r>
    </w:p>
    <w:p w14:paraId="3463E843" w14:textId="448E86AC" w:rsidR="00A93ED6" w:rsidRDefault="00A93ED6" w:rsidP="00A93ED6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>Be</w:t>
      </w:r>
      <w:r>
        <w:rPr>
          <w:spacing w:val="-1"/>
        </w:rPr>
        <w:t xml:space="preserve"> familiar </w:t>
      </w:r>
      <w:r>
        <w:t xml:space="preserve">with </w:t>
      </w:r>
      <w:r w:rsidR="00995CDD">
        <w:t>prototyping and playtesting.</w:t>
      </w:r>
    </w:p>
    <w:p w14:paraId="2AD1463C" w14:textId="2C8B4D42" w:rsidR="00943FF3" w:rsidRPr="00861520" w:rsidRDefault="00943FF3" w:rsidP="00A93ED6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ind w:right="466"/>
      </w:pPr>
      <w:r>
        <w:t xml:space="preserve">Be familiar with </w:t>
      </w:r>
      <w:r w:rsidR="00182AEA">
        <w:t>game system dynamics</w:t>
      </w:r>
      <w:r>
        <w:t>.</w:t>
      </w:r>
    </w:p>
    <w:p w14:paraId="6ADE7781" w14:textId="21AC69CD" w:rsid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="002574C7">
        <w:rPr>
          <w:spacing w:val="-1"/>
        </w:rPr>
        <w:t xml:space="preserve">familiar </w:t>
      </w:r>
      <w:r w:rsidR="002574C7">
        <w:t>with</w:t>
      </w:r>
      <w:r w:rsidR="002574C7">
        <w:rPr>
          <w:spacing w:val="-1"/>
        </w:rPr>
        <w:t xml:space="preserve"> </w:t>
      </w:r>
      <w:r w:rsidR="00943FF3">
        <w:t>game rules and mechanics.</w:t>
      </w:r>
    </w:p>
    <w:p w14:paraId="58904BD9" w14:textId="4E08B524" w:rsidR="00943FF3" w:rsidRPr="00182AEA" w:rsidRDefault="00943FF3" w:rsidP="00943FF3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 xml:space="preserve">Be </w:t>
      </w:r>
      <w:r w:rsidRPr="00064DC5">
        <w:rPr>
          <w:spacing w:val="-1"/>
        </w:rPr>
        <w:t xml:space="preserve">exposed to </w:t>
      </w:r>
      <w:r>
        <w:rPr>
          <w:spacing w:val="-1"/>
        </w:rPr>
        <w:t>game theory.</w:t>
      </w:r>
    </w:p>
    <w:p w14:paraId="3F1A0FBA" w14:textId="65F243DB" w:rsidR="00182AEA" w:rsidRDefault="00182AEA" w:rsidP="00943FF3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</w:pPr>
      <w:r>
        <w:rPr>
          <w:spacing w:val="-1"/>
        </w:rPr>
        <w:t>Be exposed to game balance and completeness.</w:t>
      </w:r>
    </w:p>
    <w:p w14:paraId="762F24B7" w14:textId="4E38BDF2" w:rsidR="00A17D1A" w:rsidRPr="00A17D1A" w:rsidRDefault="00A17D1A" w:rsidP="00A17D1A">
      <w:pPr>
        <w:pStyle w:val="BodyText"/>
        <w:numPr>
          <w:ilvl w:val="0"/>
          <w:numId w:val="10"/>
        </w:numPr>
        <w:tabs>
          <w:tab w:val="left" w:pos="940"/>
        </w:tabs>
        <w:kinsoku w:val="0"/>
        <w:overflowPunct w:val="0"/>
        <w:sectPr w:rsidR="00A17D1A" w:rsidRPr="00A17D1A" w:rsidSect="003D75AC">
          <w:headerReference w:type="default" r:id="rId8"/>
          <w:pgSz w:w="12240" w:h="15840"/>
          <w:pgMar w:top="2040" w:right="1580" w:bottom="920" w:left="1580" w:header="1117" w:footer="727" w:gutter="0"/>
          <w:cols w:space="720"/>
          <w:noEndnote/>
          <w:titlePg/>
          <w:docGrid w:linePitch="326"/>
        </w:sectPr>
      </w:pPr>
      <w:r>
        <w:t xml:space="preserve">Master </w:t>
      </w:r>
      <w:r w:rsidR="002574C7">
        <w:t>development</w:t>
      </w:r>
      <w:r>
        <w:t xml:space="preserve"> of </w:t>
      </w:r>
      <w:r w:rsidR="00943FF3">
        <w:t>games</w:t>
      </w:r>
      <w:r w:rsidR="002574C7">
        <w:t xml:space="preserve"> to address topics in the </w:t>
      </w:r>
      <w:r w:rsidR="008D06B6">
        <w:t>above</w:t>
      </w:r>
      <w:r w:rsidR="002574C7">
        <w:t xml:space="preserve"> outcomes.</w:t>
      </w:r>
    </w:p>
    <w:p w14:paraId="6B4AC45A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E5BB41F" w14:textId="77777777" w:rsidR="002C785C" w:rsidRDefault="00572A81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4185960D" wp14:editId="3CDA5979">
                <wp:simplePos x="0" y="0"/>
                <wp:positionH relativeFrom="page">
                  <wp:posOffset>1078865</wp:posOffset>
                </wp:positionH>
                <wp:positionV relativeFrom="paragraph">
                  <wp:posOffset>469900</wp:posOffset>
                </wp:positionV>
                <wp:extent cx="5626100" cy="451358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6100" cy="4513580"/>
                          <a:chOff x="1699" y="740"/>
                          <a:chExt cx="8860" cy="7108"/>
                        </a:xfrm>
                      </wpg:grpSpPr>
                      <wps:wsp>
                        <wps:cNvPr id="17" name="Freeform 5"/>
                        <wps:cNvSpPr>
                          <a:spLocks/>
                        </wps:cNvSpPr>
                        <wps:spPr bwMode="auto">
                          <a:xfrm>
                            <a:off x="1705" y="746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6"/>
                        <wps:cNvSpPr>
                          <a:spLocks/>
                        </wps:cNvSpPr>
                        <wps:spPr bwMode="auto">
                          <a:xfrm>
                            <a:off x="1710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7"/>
                        <wps:cNvSpPr>
                          <a:spLocks/>
                        </wps:cNvSpPr>
                        <wps:spPr bwMode="auto">
                          <a:xfrm>
                            <a:off x="1705" y="7837"/>
                            <a:ext cx="8848" cy="20"/>
                          </a:xfrm>
                          <a:custGeom>
                            <a:avLst/>
                            <a:gdLst>
                              <a:gd name="T0" fmla="*/ 0 w 8848"/>
                              <a:gd name="T1" fmla="*/ 0 h 20"/>
                              <a:gd name="T2" fmla="*/ 8847 w 88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8" h="20">
                                <a:moveTo>
                                  <a:pt x="0" y="0"/>
                                </a:moveTo>
                                <a:lnTo>
                                  <a:pt x="884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0547" y="751"/>
                            <a:ext cx="20" cy="709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7091"/>
                              <a:gd name="T2" fmla="*/ 0 w 20"/>
                              <a:gd name="T3" fmla="*/ 7090 h 70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7091">
                                <a:moveTo>
                                  <a:pt x="0" y="0"/>
                                </a:moveTo>
                                <a:lnTo>
                                  <a:pt x="0" y="709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623EB" id="Group 4" o:spid="_x0000_s1026" style="position:absolute;margin-left:84.95pt;margin-top:37pt;width:443pt;height:355.4pt;z-index:-251660800;mso-position-horizontal-relative:page" coordorigin="1699,740" coordsize="8860,7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" o:allowincell="f">
                <v:shape id="Freeform 5" o:spid="_x0000_s1027" style="position:absolute;left:1705;top:746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G278EA&#10;AADbAAAADwAAAGRycy9kb3ducmV2LnhtbERPS4vCMBC+C/6HMMLeNFUWV6pRdlcEjz5Rb2Mztl2b&#10;SW2i1n9vhAVv8/E9ZzSpTSFuVLncsoJuJwJBnFidc6pgs561ByCcR9ZYWCYFD3IwGTcbI4y1vfOS&#10;biufihDCLkYFmfdlLKVLMjLoOrYkDtzJVgZ9gFUqdYX3EG4K2YuivjSYc2jIsKTfjJLz6moUTHu7&#10;6LI9/nQP54cfTP/mn4vTbq/UR6v+HoLwVPu3+N8912H+F7x+CQfI8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xtu/BAAAA2wAAAA8AAAAAAAAAAAAAAAAAmAIAAGRycy9kb3du&#10;cmV2LnhtbFBLBQYAAAAABAAEAPUAAACGAwAAAAA=&#10;" path="m,l8847,e" filled="f" strokeweight=".20458mm">
                  <v:path arrowok="t" o:connecttype="custom" o:connectlocs="0,0;8847,0" o:connectangles="0,0"/>
                </v:shape>
                <v:shape id="Freeform 6" o:spid="_x0000_s1028" style="position:absolute;left:1710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H6CsQA&#10;AADbAAAADwAAAGRycy9kb3ducmV2LnhtbESPQWvCQBCF74X+h2UKXopuKrSV6CpFUHropbHgdcyO&#10;SUh2NmRHjf++cyj0NsN78943q80YOnOlITWRHbzMMjDEZfQNVw5+DrvpAkwSZI9dZHJwpwSb9ePD&#10;CnMfb/xN10IqoyGccnRQi/S5tamsKWCaxZ5YtXMcAoquQ2X9gDcND52dZ9mbDdiwNtTY07amsi0u&#10;wUFsvkop9u/H03Ye2316zTp5bp2bPI0fSzBCo/yb/64/veIrrP6iA9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h+grEAAAA2wAAAA8AAAAAAAAAAAAAAAAAmAIAAGRycy9k&#10;b3ducmV2LnhtbFBLBQYAAAAABAAEAPUAAACJAwAAAAA=&#10;" path="m,l,7090e" filled="f" strokeweight=".58pt">
                  <v:path arrowok="t" o:connecttype="custom" o:connectlocs="0,0;0,7090" o:connectangles="0,0"/>
                </v:shape>
                <v:shape id="Freeform 7" o:spid="_x0000_s1029" style="position:absolute;left:1705;top:7837;width:8848;height:20;visibility:visible;mso-wrap-style:square;v-text-anchor:top" coordsize="8848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j1OsQA&#10;AADbAAAADwAAAGRycy9kb3ducmV2LnhtbERPS2vCQBC+F/wPywi9FN20h1Kjq4gmpQVBfCAeh+yY&#10;DWZnQ3abpP++Wyj0Nh/fcxarwdaio9ZXjhU8TxMQxIXTFZcKzqd88gbCB2SNtWNS8E0eVsvRwwJT&#10;7Xo+UHcMpYgh7FNUYEJoUil9Yciin7qGOHI311oMEbal1C32MdzW8iVJXqXFimODwYY2hor78csq&#10;KM394nf767BzWXY9HfLL0/bzXanH8bCegwg0hH/xn/tDx/kz+P0lHi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I9TrEAAAA2wAAAA8AAAAAAAAAAAAAAAAAmAIAAGRycy9k&#10;b3ducmV2LnhtbFBLBQYAAAAABAAEAPUAAACJAwAAAAA=&#10;" path="m,l8847,e" filled="f" strokeweight=".58pt">
                  <v:path arrowok="t" o:connecttype="custom" o:connectlocs="0,0;8847,0" o:connectangles="0,0"/>
                </v:shape>
                <v:shape id="Freeform 8" o:spid="_x0000_s1030" style="position:absolute;left:10547;top:751;width:20;height:7091;visibility:visible;mso-wrap-style:square;v-text-anchor:top" coordsize="20,7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s8scEA&#10;AADbAAAADwAAAGRycy9kb3ducmV2LnhtbERPTWvCQBC9C/0PyxS8SLMx0FrSbESEiodeGoVep9lp&#10;EpKdDdmpxn/vHgo9Pt53sZ3doC40hc6zgXWSgiKuve24MXA+vT+9ggqCbHHwTAZuFGBbPiwKzK2/&#10;8iddKmlUDOGQo4FWZMy1DnVLDkPiR+LI/fjJoUQ4NdpOeI3hbtBZmr5ohx3HhhZH2rdU99WvM+C7&#10;j1qqw+bre5/5/hCe00FWvTHLx3n3Bkpoln/xn/toDWRxffwSf4Au7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7PLHBAAAA2wAAAA8AAAAAAAAAAAAAAAAAmAIAAGRycy9kb3du&#10;cmV2LnhtbFBLBQYAAAAABAAEAPUAAACGAwAAAAA=&#10;" path="m,l,7090e" filled="f" strokeweight=".58pt">
                  <v:path arrowok="t" o:connecttype="custom" o:connectlocs="0,0;0,7090" o:connectangles="0,0"/>
                </v:shape>
                <w10:wrap anchorx="page"/>
              </v:group>
            </w:pict>
          </mc:Fallback>
        </mc:AlternateContent>
      </w:r>
      <w:r w:rsidR="002C785C">
        <w:rPr>
          <w:b/>
          <w:bCs/>
          <w:sz w:val="28"/>
          <w:szCs w:val="28"/>
        </w:rPr>
        <w:t>Relationship</w:t>
      </w:r>
      <w:r w:rsidR="002C785C">
        <w:rPr>
          <w:b/>
          <w:bCs/>
          <w:spacing w:val="-14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between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Course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pacing w:val="-1"/>
          <w:sz w:val="28"/>
          <w:szCs w:val="28"/>
        </w:rPr>
        <w:t>Outcomes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and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Program</w:t>
      </w:r>
      <w:r w:rsidR="002C785C">
        <w:rPr>
          <w:b/>
          <w:bCs/>
          <w:spacing w:val="-13"/>
          <w:sz w:val="28"/>
          <w:szCs w:val="28"/>
        </w:rPr>
        <w:t xml:space="preserve"> </w:t>
      </w:r>
      <w:r w:rsidR="002C785C">
        <w:rPr>
          <w:b/>
          <w:bCs/>
          <w:sz w:val="28"/>
          <w:szCs w:val="28"/>
        </w:rPr>
        <w:t>Outcomes</w:t>
      </w:r>
    </w:p>
    <w:p w14:paraId="0F19D3D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DFC87F" w14:textId="77777777" w:rsidR="002C785C" w:rsidRDefault="002C785C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2C785C" w14:paraId="76ED6D84" w14:textId="77777777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BAC97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911D2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2C785C" w14:paraId="2BA015D1" w14:textId="77777777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F650E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4868D" w14:textId="77777777" w:rsidR="002C785C" w:rsidRDefault="002C785C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014ABF78" w14:textId="0B060935" w:rsidR="002C785C" w:rsidRDefault="00182AEA">
            <w:pPr>
              <w:pStyle w:val="TableParagraph"/>
              <w:kinsoku w:val="0"/>
              <w:overflowPunct w:val="0"/>
              <w:ind w:left="102"/>
            </w:pPr>
            <w:r>
              <w:t xml:space="preserve"> </w:t>
            </w:r>
            <w:r w:rsidR="002C785C">
              <w:t>6</w:t>
            </w:r>
            <w:r w:rsidR="004C349A">
              <w:t xml:space="preserve">, </w:t>
            </w:r>
            <w:r>
              <w:t>8</w:t>
            </w:r>
          </w:p>
        </w:tc>
      </w:tr>
      <w:tr w:rsidR="002C785C" w14:paraId="21E28C47" w14:textId="77777777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1C7BF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CC83A" w14:textId="77777777" w:rsidR="002C785C" w:rsidRDefault="002C785C"/>
          <w:p w14:paraId="25918D1E" w14:textId="77777777" w:rsidR="004C349A" w:rsidRDefault="004C349A"/>
          <w:p w14:paraId="2308C10B" w14:textId="0D580BF7" w:rsidR="004C349A" w:rsidRDefault="004C349A">
            <w:r>
              <w:t xml:space="preserve">    </w:t>
            </w:r>
            <w:r w:rsidR="00182AEA">
              <w:t>8</w:t>
            </w:r>
          </w:p>
        </w:tc>
      </w:tr>
      <w:tr w:rsidR="002C785C" w14:paraId="7DA23EF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C4C00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695EB" w14:textId="77777777" w:rsidR="002C785C" w:rsidRDefault="002C785C"/>
          <w:p w14:paraId="3D6C4510" w14:textId="0DAD53FF" w:rsidR="004C349A" w:rsidRDefault="004C349A">
            <w:r>
              <w:t xml:space="preserve">    </w:t>
            </w:r>
            <w:r w:rsidR="00943FF3">
              <w:t xml:space="preserve">2, 3, 4, 5, </w:t>
            </w:r>
            <w:r w:rsidR="00182AEA">
              <w:t>8</w:t>
            </w:r>
          </w:p>
        </w:tc>
      </w:tr>
      <w:tr w:rsidR="002C785C" w14:paraId="5CAC16C0" w14:textId="77777777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686DC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2FB79" w14:textId="77777777" w:rsidR="00943FF3" w:rsidRDefault="00943FF3" w:rsidP="00943FF3"/>
          <w:p w14:paraId="16808CF3" w14:textId="2D1386EA" w:rsidR="002C785C" w:rsidRDefault="00943FF3" w:rsidP="00943FF3">
            <w:r>
              <w:t xml:space="preserve">    </w:t>
            </w:r>
            <w:r w:rsidR="00182AEA">
              <w:t>8</w:t>
            </w:r>
          </w:p>
        </w:tc>
      </w:tr>
      <w:tr w:rsidR="002C785C" w14:paraId="631822D7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1A0BC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03618" w14:textId="77777777" w:rsidR="002C785C" w:rsidRDefault="002C785C"/>
        </w:tc>
      </w:tr>
      <w:tr w:rsidR="002C785C" w14:paraId="112EB7DF" w14:textId="77777777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D7011" w14:textId="77777777" w:rsidR="002C785C" w:rsidRDefault="002C785C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47BF3" w14:textId="77777777" w:rsidR="00943FF3" w:rsidRDefault="00943FF3" w:rsidP="00943FF3"/>
          <w:p w14:paraId="28C10D7A" w14:textId="5D6EB2B7" w:rsidR="002C785C" w:rsidRDefault="00943FF3" w:rsidP="00943FF3">
            <w:r>
              <w:t xml:space="preserve">    </w:t>
            </w:r>
            <w:r w:rsidR="00182AEA">
              <w:t>8</w:t>
            </w:r>
          </w:p>
        </w:tc>
      </w:tr>
      <w:tr w:rsidR="002C785C" w14:paraId="44B2FBE6" w14:textId="77777777" w:rsidTr="00943FF3">
        <w:trPr>
          <w:trHeight w:hRule="exact" w:val="69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0A27B" w14:textId="77777777" w:rsidR="002C785C" w:rsidRDefault="002C785C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09FE7" w14:textId="77777777" w:rsidR="00943FF3" w:rsidRDefault="00943FF3" w:rsidP="00943FF3"/>
          <w:p w14:paraId="58761290" w14:textId="3D8A9195" w:rsidR="002C785C" w:rsidRDefault="00943FF3" w:rsidP="00943FF3">
            <w:r>
              <w:t xml:space="preserve">    </w:t>
            </w:r>
            <w:r w:rsidR="00132D97">
              <w:t>2, 3, 4, 5, 7</w:t>
            </w:r>
          </w:p>
        </w:tc>
      </w:tr>
    </w:tbl>
    <w:p w14:paraId="21767B6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967DD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097368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412A7F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AC3667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53D873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7A23F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CC2E81D" w14:textId="77777777" w:rsidR="002C785C" w:rsidRDefault="002C785C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C4F8683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41E83199" w14:textId="77777777" w:rsidR="002C785C" w:rsidRDefault="00572A81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1FA74E40" wp14:editId="7071B82D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EBBBF3" w14:textId="77777777" w:rsidR="002C785C" w:rsidRDefault="002C785C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9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A74E4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" filled="f" strokeweight=".58pt">
                <v:textbox inset="0,0,0,0">
                  <w:txbxContent>
                    <w:p w14:paraId="5DEBBBF3" w14:textId="77777777" w:rsidR="002C785C" w:rsidRDefault="002C785C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10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03C3848A" w14:textId="77777777" w:rsidR="002C785C" w:rsidRDefault="002C785C" w:rsidP="00432ADA">
      <w:pPr>
        <w:pStyle w:val="BodyText"/>
        <w:kinsoku w:val="0"/>
        <w:overflowPunct w:val="0"/>
        <w:spacing w:line="200" w:lineRule="atLeast"/>
        <w:rPr>
          <w:sz w:val="20"/>
          <w:szCs w:val="20"/>
        </w:rPr>
        <w:sectPr w:rsidR="002C785C" w:rsidSect="004E6AB5">
          <w:type w:val="continuous"/>
          <w:pgSz w:w="12240" w:h="15840"/>
          <w:pgMar w:top="2040" w:right="1580" w:bottom="920" w:left="1580" w:header="1117" w:footer="727" w:gutter="0"/>
          <w:cols w:space="720"/>
          <w:noEndnote/>
          <w:titlePg/>
          <w:docGrid w:linePitch="326"/>
        </w:sectPr>
      </w:pPr>
    </w:p>
    <w:p w14:paraId="416AAEB7" w14:textId="3243C960" w:rsidR="002C785C" w:rsidRDefault="002C785C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2C785C" w14:paraId="2B7158C7" w14:textId="77777777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D7640" w14:textId="77777777" w:rsidR="002C785C" w:rsidRDefault="002C785C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E51EF" w14:textId="77777777" w:rsidR="002C785C" w:rsidRDefault="002C785C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A321E" w14:textId="77777777" w:rsidR="002C785C" w:rsidRDefault="002C785C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2C785C" w14:paraId="62CDF50C" w14:textId="77777777" w:rsidTr="00D266F3">
        <w:trPr>
          <w:trHeight w:hRule="exact" w:val="153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7A6C1" w14:textId="78A539D3" w:rsidR="002C785C" w:rsidRDefault="00432ADA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3" w:lineRule="exact"/>
            </w:pPr>
            <w:r>
              <w:rPr>
                <w:u w:val="single"/>
              </w:rPr>
              <w:t xml:space="preserve">Introduction to </w:t>
            </w:r>
            <w:r w:rsidR="00D266F3">
              <w:rPr>
                <w:u w:val="single"/>
              </w:rPr>
              <w:t>Games</w:t>
            </w:r>
          </w:p>
          <w:p w14:paraId="4175197F" w14:textId="1F4A6AE6" w:rsidR="002C785C" w:rsidRDefault="00432ADA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Brief History</w:t>
            </w:r>
          </w:p>
          <w:p w14:paraId="04F3B1FB" w14:textId="486CBC67" w:rsidR="00D266F3" w:rsidRDefault="00D266F3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t>Types of games</w:t>
            </w:r>
          </w:p>
          <w:p w14:paraId="445FFFBE" w14:textId="0A65DD7D" w:rsidR="002C785C" w:rsidRPr="009D53F3" w:rsidRDefault="00D266F3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Iterative design process</w:t>
            </w:r>
          </w:p>
          <w:p w14:paraId="00EEC1DB" w14:textId="23FF281C" w:rsidR="009D53F3" w:rsidRDefault="009D53F3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rototyping and playtesting</w:t>
            </w:r>
          </w:p>
          <w:p w14:paraId="4B167B9D" w14:textId="042FFC18" w:rsidR="00605693" w:rsidRDefault="00605693" w:rsidP="00D266F3">
            <w:pPr>
              <w:tabs>
                <w:tab w:val="left" w:pos="895"/>
              </w:tabs>
              <w:kinsoku w:val="0"/>
              <w:overflowPunct w:val="0"/>
              <w:ind w:left="462"/>
            </w:pPr>
          </w:p>
          <w:p w14:paraId="31E2F75D" w14:textId="364734BB" w:rsidR="008E2D96" w:rsidRDefault="008E2D96" w:rsidP="00D266F3">
            <w:pPr>
              <w:tabs>
                <w:tab w:val="left" w:pos="895"/>
              </w:tabs>
              <w:kinsoku w:val="0"/>
              <w:overflowPunct w:val="0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86E5E" w14:textId="54188D53" w:rsidR="002C785C" w:rsidRDefault="00182AEA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F0634" w14:textId="7C5B2284" w:rsidR="002C785C" w:rsidRDefault="002C785C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</w:t>
            </w:r>
            <w:r w:rsidR="00182AEA">
              <w:t>, 2, 3</w:t>
            </w:r>
          </w:p>
        </w:tc>
      </w:tr>
      <w:tr w:rsidR="002C785C" w14:paraId="07D19629" w14:textId="77777777" w:rsidTr="00D266F3">
        <w:trPr>
          <w:trHeight w:hRule="exact" w:val="1669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EA674" w14:textId="678C7BBE" w:rsidR="002C785C" w:rsidRDefault="00D266F3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 xml:space="preserve">Game </w:t>
            </w:r>
            <w:r w:rsidR="00182AEA">
              <w:rPr>
                <w:u w:val="single"/>
              </w:rPr>
              <w:t xml:space="preserve">Rules and </w:t>
            </w:r>
            <w:r>
              <w:rPr>
                <w:u w:val="single"/>
              </w:rPr>
              <w:t>Mechanics</w:t>
            </w:r>
          </w:p>
          <w:p w14:paraId="0884627F" w14:textId="6FA4DCDE" w:rsidR="002C785C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layers</w:t>
            </w:r>
          </w:p>
          <w:p w14:paraId="319D8347" w14:textId="0C369D1F" w:rsidR="002C785C" w:rsidRPr="00605693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Objectives</w:t>
            </w:r>
          </w:p>
          <w:p w14:paraId="0403319B" w14:textId="125B0DF2" w:rsidR="00605693" w:rsidRPr="00D266F3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Procedures</w:t>
            </w:r>
          </w:p>
          <w:p w14:paraId="4A32C9B7" w14:textId="6F713637" w:rsidR="00D266F3" w:rsidRPr="00D266F3" w:rsidRDefault="00D266F3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Rules</w:t>
            </w:r>
          </w:p>
          <w:p w14:paraId="6539D19E" w14:textId="77777777" w:rsidR="00D266F3" w:rsidRPr="00605693" w:rsidRDefault="00D266F3" w:rsidP="00D266F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  <w:p w14:paraId="59C35802" w14:textId="7364FB22" w:rsidR="00605693" w:rsidRDefault="00605693" w:rsidP="00605693">
            <w:pPr>
              <w:pStyle w:val="ListParagraph"/>
              <w:tabs>
                <w:tab w:val="left" w:pos="895"/>
              </w:tabs>
              <w:kinsoku w:val="0"/>
              <w:overflowPunct w:val="0"/>
              <w:ind w:left="894"/>
            </w:pP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43592" w14:textId="111BFEFB" w:rsidR="002C785C" w:rsidRDefault="00182AEA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7EAA5" w14:textId="5B098BBD" w:rsidR="002C785C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4, 8</w:t>
            </w:r>
          </w:p>
        </w:tc>
      </w:tr>
      <w:tr w:rsidR="002C785C" w14:paraId="514CE98C" w14:textId="77777777" w:rsidTr="009D53F3">
        <w:trPr>
          <w:trHeight w:hRule="exact" w:val="1300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A4AAF" w14:textId="46CFBA23" w:rsidR="002C785C" w:rsidRDefault="00D266F3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spacing w:val="-1"/>
                <w:u w:val="single"/>
              </w:rPr>
              <w:t>Game</w:t>
            </w:r>
            <w:r w:rsidR="009D53F3">
              <w:rPr>
                <w:spacing w:val="-1"/>
                <w:u w:val="single"/>
              </w:rPr>
              <w:t xml:space="preserve"> Actions</w:t>
            </w:r>
          </w:p>
          <w:p w14:paraId="048FE05D" w14:textId="3C887474" w:rsidR="002C785C" w:rsidRDefault="009D53F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Goals and feedback</w:t>
            </w:r>
          </w:p>
          <w:p w14:paraId="692CE8E5" w14:textId="623BC6F4" w:rsidR="002C785C" w:rsidRPr="009D53F3" w:rsidRDefault="009D53F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Game time and levels</w:t>
            </w:r>
          </w:p>
          <w:p w14:paraId="1E9EF986" w14:textId="27E03C3A" w:rsidR="009D53F3" w:rsidRDefault="009D53F3">
            <w:pPr>
              <w:pStyle w:val="ListParagraph"/>
              <w:numPr>
                <w:ilvl w:val="1"/>
                <w:numId w:val="3"/>
              </w:numPr>
              <w:tabs>
                <w:tab w:val="left" w:pos="895"/>
              </w:tabs>
              <w:kinsoku w:val="0"/>
              <w:overflowPunct w:val="0"/>
            </w:pPr>
            <w:r>
              <w:rPr>
                <w:spacing w:val="-1"/>
              </w:rPr>
              <w:t>Story and world build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743D3" w14:textId="511A145E" w:rsidR="002C785C" w:rsidRDefault="00182AEA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1CDB2" w14:textId="239CA419" w:rsidR="002C785C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5, 8</w:t>
            </w:r>
          </w:p>
        </w:tc>
      </w:tr>
      <w:tr w:rsidR="002C785C" w14:paraId="30D95F1D" w14:textId="77777777" w:rsidTr="005F229E">
        <w:trPr>
          <w:trHeight w:hRule="exact" w:val="159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8F6E" w14:textId="44EE9F65" w:rsidR="002C785C" w:rsidRDefault="009D53F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</w:pPr>
            <w:r>
              <w:rPr>
                <w:u w:val="single"/>
              </w:rPr>
              <w:t>System Dynamics</w:t>
            </w:r>
          </w:p>
          <w:p w14:paraId="73933431" w14:textId="6341C048" w:rsidR="002C785C" w:rsidRDefault="0060569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Terminology</w:t>
            </w:r>
          </w:p>
          <w:p w14:paraId="3AED87CA" w14:textId="62841331" w:rsidR="002C785C" w:rsidRPr="005F229E" w:rsidRDefault="009D53F3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Information structure</w:t>
            </w:r>
          </w:p>
          <w:p w14:paraId="457F2859" w14:textId="48857AB6" w:rsidR="002C785C" w:rsidRDefault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Control and feedback</w:t>
            </w:r>
          </w:p>
          <w:p w14:paraId="217F715D" w14:textId="077797F0" w:rsidR="005F229E" w:rsidRDefault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</w:pPr>
            <w:r>
              <w:t>Interaction loops and arc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CC1A5" w14:textId="4F840693" w:rsidR="002C785C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DAE03" w14:textId="56D40710" w:rsidR="002C785C" w:rsidRDefault="002574C7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4</w:t>
            </w:r>
            <w:r w:rsidR="00182AEA">
              <w:t>, 8</w:t>
            </w:r>
          </w:p>
        </w:tc>
      </w:tr>
      <w:tr w:rsidR="005F229E" w14:paraId="155E8ED9" w14:textId="77777777" w:rsidTr="009D53F3">
        <w:trPr>
          <w:trHeight w:hRule="exact" w:val="1102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D300F" w14:textId="573C45E5" w:rsidR="005F229E" w:rsidRDefault="009D53F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>Game Theory</w:t>
            </w:r>
          </w:p>
          <w:p w14:paraId="186AFD62" w14:textId="6DAD120D" w:rsidR="005F229E" w:rsidRDefault="009D53F3" w:rsidP="005F229E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History</w:t>
            </w:r>
          </w:p>
          <w:p w14:paraId="5AB78549" w14:textId="008AB8CF" w:rsidR="005F229E" w:rsidRPr="009D53F3" w:rsidRDefault="009D53F3" w:rsidP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Basic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12313" w14:textId="3A11D1FD" w:rsidR="005F229E" w:rsidRDefault="00182AEA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3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B7CC5" w14:textId="51F769D7" w:rsidR="005F229E" w:rsidRDefault="00182AEA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6</w:t>
            </w:r>
          </w:p>
        </w:tc>
      </w:tr>
      <w:tr w:rsidR="005F229E" w14:paraId="31DEBD22" w14:textId="77777777" w:rsidTr="009D53F3">
        <w:trPr>
          <w:trHeight w:hRule="exact" w:val="99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46F32" w14:textId="4F4287B8" w:rsidR="005F229E" w:rsidRDefault="009D53F3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rPr>
                <w:u w:val="single"/>
              </w:rPr>
            </w:pPr>
            <w:r>
              <w:rPr>
                <w:u w:val="single"/>
              </w:rPr>
              <w:t>Game Balance</w:t>
            </w:r>
          </w:p>
          <w:p w14:paraId="7655389F" w14:textId="2CFD3C91" w:rsidR="00A17D1A" w:rsidRDefault="009D53F3" w:rsidP="00A17D1A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spacing w:line="275" w:lineRule="exact"/>
            </w:pPr>
            <w:r>
              <w:rPr>
                <w:spacing w:val="-1"/>
              </w:rPr>
              <w:t>Completeness</w:t>
            </w:r>
          </w:p>
          <w:p w14:paraId="2ACDBB1E" w14:textId="1364B0F5" w:rsidR="00A17D1A" w:rsidRPr="009D53F3" w:rsidRDefault="009D53F3" w:rsidP="009D53F3">
            <w:pPr>
              <w:pStyle w:val="ListParagraph"/>
              <w:numPr>
                <w:ilvl w:val="1"/>
                <w:numId w:val="2"/>
              </w:numPr>
              <w:tabs>
                <w:tab w:val="left" w:pos="895"/>
              </w:tabs>
              <w:kinsoku w:val="0"/>
              <w:overflowPunct w:val="0"/>
              <w:rPr>
                <w:spacing w:val="-1"/>
              </w:rPr>
            </w:pPr>
            <w:r>
              <w:t>Balance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02F2A" w14:textId="3857ABAF" w:rsidR="005F229E" w:rsidRDefault="002574C7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E19C1" w14:textId="381D84E1" w:rsidR="005F229E" w:rsidRDefault="00182AEA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7,</w:t>
            </w:r>
            <w:r w:rsidR="002574C7">
              <w:t xml:space="preserve"> 8</w:t>
            </w:r>
          </w:p>
        </w:tc>
      </w:tr>
    </w:tbl>
    <w:p w14:paraId="68EA7BAF" w14:textId="06E7CC78" w:rsidR="002C785C" w:rsidRDefault="002C785C"/>
    <w:p w14:paraId="059BC7C7" w14:textId="77777777" w:rsidR="00A17D1A" w:rsidRDefault="00A17D1A"/>
    <w:p w14:paraId="0697D8BF" w14:textId="77777777" w:rsidR="00A620F8" w:rsidRDefault="00A620F8"/>
    <w:p w14:paraId="1B9AF2BD" w14:textId="4649A00D" w:rsidR="004062BE" w:rsidRDefault="004062BE">
      <w:pPr>
        <w:widowControl/>
        <w:autoSpaceDE/>
        <w:autoSpaceDN/>
        <w:adjustRightInd/>
        <w:rPr>
          <w:b/>
        </w:rPr>
      </w:pPr>
      <w:r>
        <w:rPr>
          <w:b/>
        </w:rPr>
        <w:br w:type="page"/>
      </w:r>
    </w:p>
    <w:p w14:paraId="118DED3D" w14:textId="77777777" w:rsidR="00E94C17" w:rsidRPr="00807876" w:rsidRDefault="00E94C17" w:rsidP="00D67CB5">
      <w:pPr>
        <w:sectPr w:rsidR="00E94C17" w:rsidRPr="00807876">
          <w:pgSz w:w="12240" w:h="15840"/>
          <w:pgMar w:top="2040" w:right="1500" w:bottom="920" w:left="1580" w:header="1117" w:footer="727" w:gutter="0"/>
          <w:cols w:space="720" w:equalWidth="0">
            <w:col w:w="9160"/>
          </w:cols>
          <w:noEndnote/>
        </w:sectPr>
      </w:pPr>
    </w:p>
    <w:p w14:paraId="225EEDD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D6246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83F1CBE" w14:textId="77777777" w:rsidR="002C785C" w:rsidRDefault="002C785C">
      <w:pPr>
        <w:pStyle w:val="Heading1"/>
        <w:kinsoku w:val="0"/>
        <w:overflowPunct w:val="0"/>
        <w:spacing w:before="190"/>
        <w:ind w:left="619"/>
        <w:rPr>
          <w:b w:val="0"/>
          <w:bCs w:val="0"/>
        </w:rPr>
      </w:pPr>
      <w:r>
        <w:t>Course</w:t>
      </w:r>
      <w:r>
        <w:rPr>
          <w:spacing w:val="-11"/>
        </w:rPr>
        <w:t xml:space="preserve"> </w:t>
      </w:r>
      <w:r>
        <w:t>Outcomes</w:t>
      </w:r>
      <w:r>
        <w:rPr>
          <w:spacing w:val="-11"/>
        </w:rPr>
        <w:t xml:space="preserve"> </w:t>
      </w:r>
      <w:r>
        <w:rPr>
          <w:spacing w:val="-1"/>
        </w:rPr>
        <w:t>Emphasized</w:t>
      </w:r>
      <w:r>
        <w:rPr>
          <w:spacing w:val="-1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aboratory</w:t>
      </w:r>
      <w:r>
        <w:rPr>
          <w:spacing w:val="-11"/>
        </w:rPr>
        <w:t xml:space="preserve"> </w:t>
      </w:r>
      <w:r>
        <w:t>Projects</w:t>
      </w:r>
      <w:r>
        <w:rPr>
          <w:spacing w:val="-11"/>
        </w:rPr>
        <w:t xml:space="preserve"> </w:t>
      </w:r>
      <w:r>
        <w:t>/</w:t>
      </w:r>
      <w:r>
        <w:rPr>
          <w:spacing w:val="-10"/>
        </w:rPr>
        <w:t xml:space="preserve"> </w:t>
      </w:r>
      <w:r>
        <w:t>Assignments</w:t>
      </w: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15"/>
        <w:gridCol w:w="3652"/>
      </w:tblGrid>
      <w:tr w:rsidR="002C785C" w14:paraId="3E01DF4F" w14:textId="77777777" w:rsidTr="004A7412">
        <w:trPr>
          <w:trHeight w:hRule="exact" w:val="332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E8DFF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A5BD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307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Weeks</w:t>
            </w:r>
          </w:p>
        </w:tc>
      </w:tr>
      <w:tr w:rsidR="002C785C" w14:paraId="5A8EE898" w14:textId="77777777" w:rsidTr="00182AEA">
        <w:trPr>
          <w:trHeight w:hRule="exact" w:val="670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B606F" w14:textId="77777777" w:rsidR="00E94C17" w:rsidRDefault="00E94C1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 xml:space="preserve">Introduction to </w:t>
            </w:r>
          </w:p>
          <w:p w14:paraId="68E0A6F3" w14:textId="66762A34" w:rsidR="002C785C" w:rsidRDefault="009D53F3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s</w:t>
            </w:r>
            <w:r w:rsidR="00E94C17">
              <w:t xml:space="preserve"> 1</w:t>
            </w:r>
            <w:r w:rsidR="00182AEA">
              <w:t>, 2, 3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19C89" w14:textId="77DDFF35" w:rsidR="002C785C" w:rsidRDefault="00132D9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07EB9B7C" w14:textId="77777777" w:rsidTr="00182AEA">
        <w:trPr>
          <w:trHeight w:hRule="exact" w:val="634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2B6DB" w14:textId="77777777" w:rsidR="00182AEA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rules and</w:t>
            </w:r>
          </w:p>
          <w:p w14:paraId="377DEB3B" w14:textId="40B21580" w:rsidR="002C785C" w:rsidRDefault="00182AEA" w:rsidP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mechanics 4</w:t>
            </w:r>
            <w:r w:rsidR="00E94C17">
              <w:t>,</w:t>
            </w:r>
            <w:r>
              <w:t xml:space="preserve"> </w:t>
            </w:r>
            <w:r w:rsidR="00E94C17"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6125E" w14:textId="4E0C613B" w:rsidR="002C785C" w:rsidRDefault="00132D9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7B68241B" w14:textId="77777777" w:rsidTr="004A7412">
        <w:trPr>
          <w:trHeight w:hRule="exact" w:val="59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896EC" w14:textId="1BD11799" w:rsidR="002C785C" w:rsidRDefault="00182AEA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actions</w:t>
            </w:r>
            <w:r w:rsidR="00A151F1">
              <w:t xml:space="preserve"> </w:t>
            </w:r>
            <w:r>
              <w:t>5</w:t>
            </w:r>
            <w:r w:rsidR="00064DC5">
              <w:t>,</w:t>
            </w:r>
            <w:r w:rsidR="00E94C17"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2C262" w14:textId="77777777" w:rsidR="002C785C" w:rsidRDefault="002C785C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2C785C" w14:paraId="4206ECF4" w14:textId="77777777" w:rsidTr="004A7412">
        <w:trPr>
          <w:trHeight w:hRule="exact" w:val="625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E1F56" w14:textId="7207EC6F" w:rsidR="002C785C" w:rsidRDefault="00182AEA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System dynamics</w:t>
            </w:r>
            <w:r w:rsidR="00A151F1">
              <w:t xml:space="preserve"> </w:t>
            </w:r>
            <w:r w:rsidR="00064DC5">
              <w:t>4,</w:t>
            </w:r>
            <w:r w:rsidR="00E94C17">
              <w:t>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50614" w14:textId="77777777" w:rsidR="002C785C" w:rsidRDefault="002C785C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  <w:r>
              <w:t>2</w:t>
            </w:r>
          </w:p>
        </w:tc>
      </w:tr>
      <w:tr w:rsidR="002C785C" w14:paraId="3E15205D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D359E" w14:textId="16341080" w:rsidR="002C785C" w:rsidRDefault="00132D9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theory</w:t>
            </w:r>
            <w:r w:rsidR="00A151F1">
              <w:t xml:space="preserve"> </w:t>
            </w:r>
            <w:r>
              <w:t>6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EB43B" w14:textId="12BB5EF2" w:rsidR="002C785C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  <w:tr w:rsidR="00E94C17" w14:paraId="559375D7" w14:textId="77777777" w:rsidTr="00E94C17">
        <w:trPr>
          <w:trHeight w:hRule="exact" w:val="58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0DB3" w14:textId="77777777" w:rsidR="00132D97" w:rsidRDefault="00132D9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Game balance and</w:t>
            </w:r>
          </w:p>
          <w:p w14:paraId="3E5B9C5A" w14:textId="57043B88" w:rsidR="00E94C17" w:rsidRDefault="00132D97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completeness</w:t>
            </w:r>
            <w:r w:rsidR="00E94C17">
              <w:t xml:space="preserve"> </w:t>
            </w:r>
            <w:r>
              <w:t>7</w:t>
            </w:r>
            <w:r w:rsidR="00E94C17">
              <w:t>,8</w:t>
            </w:r>
          </w:p>
        </w:tc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9EE9A" w14:textId="393621BD" w:rsidR="00E94C17" w:rsidRDefault="00E94C17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t>2</w:t>
            </w:r>
          </w:p>
        </w:tc>
      </w:tr>
    </w:tbl>
    <w:p w14:paraId="7BD6597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932BCF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A88131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1513E8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D7E350" w14:textId="77777777" w:rsidR="002C785C" w:rsidRDefault="002C785C">
      <w:pPr>
        <w:pStyle w:val="BodyText"/>
        <w:kinsoku w:val="0"/>
        <w:overflowPunct w:val="0"/>
        <w:spacing w:before="3"/>
        <w:ind w:left="0" w:firstLine="0"/>
        <w:rPr>
          <w:b/>
          <w:bCs/>
          <w:sz w:val="26"/>
          <w:szCs w:val="26"/>
        </w:rPr>
      </w:pPr>
    </w:p>
    <w:p w14:paraId="39381E9F" w14:textId="77777777" w:rsidR="002C785C" w:rsidRDefault="002C785C">
      <w:pPr>
        <w:pStyle w:val="BodyText"/>
        <w:kinsoku w:val="0"/>
        <w:overflowPunct w:val="0"/>
        <w:spacing w:before="63" w:line="320" w:lineRule="exact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ral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Written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munication</w:t>
      </w:r>
    </w:p>
    <w:p w14:paraId="38FB9A32" w14:textId="77777777" w:rsidR="002C785C" w:rsidRDefault="002C785C">
      <w:pPr>
        <w:pStyle w:val="BodyText"/>
        <w:kinsoku w:val="0"/>
        <w:overflowPunct w:val="0"/>
        <w:spacing w:line="320" w:lineRule="exact"/>
        <w:ind w:left="1034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p w14:paraId="2757413D" w14:textId="77777777" w:rsidR="002C785C" w:rsidRDefault="002C785C">
      <w:pPr>
        <w:pStyle w:val="BodyText"/>
        <w:kinsoku w:val="0"/>
        <w:overflowPunct w:val="0"/>
        <w:spacing w:before="9"/>
        <w:ind w:left="0" w:firstLine="0"/>
        <w:rPr>
          <w:sz w:val="28"/>
          <w:szCs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C785C" w14:paraId="55A4CDE5" w14:textId="77777777">
        <w:trPr>
          <w:trHeight w:hRule="exact" w:val="332"/>
        </w:trPr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E892A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224"/>
            </w:pPr>
            <w:r>
              <w:rPr>
                <w:b/>
                <w:bCs/>
                <w:sz w:val="28"/>
                <w:szCs w:val="28"/>
              </w:rPr>
              <w:t>Written</w:t>
            </w:r>
            <w:r>
              <w:rPr>
                <w:b/>
                <w:bCs/>
                <w:spacing w:val="-2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ports</w:t>
            </w:r>
          </w:p>
        </w:tc>
        <w:tc>
          <w:tcPr>
            <w:tcW w:w="4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0FF75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84"/>
            </w:pPr>
            <w:r>
              <w:rPr>
                <w:b/>
                <w:bCs/>
                <w:sz w:val="28"/>
                <w:szCs w:val="28"/>
              </w:rPr>
              <w:t>Oral</w:t>
            </w:r>
            <w:r>
              <w:rPr>
                <w:b/>
                <w:bCs/>
                <w:spacing w:val="-2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esentations</w:t>
            </w:r>
          </w:p>
        </w:tc>
      </w:tr>
      <w:tr w:rsidR="002C785C" w14:paraId="01E10FBC" w14:textId="77777777">
        <w:trPr>
          <w:trHeight w:hRule="exact" w:val="653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BB258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5AB57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630" w:right="143" w:hanging="485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20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4"/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of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ages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B0C7B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588" w:right="585" w:firstLine="53"/>
            </w:pPr>
            <w:r>
              <w:rPr>
                <w:spacing w:val="-1"/>
                <w:sz w:val="28"/>
                <w:szCs w:val="28"/>
              </w:rPr>
              <w:t>Number</w:t>
            </w:r>
            <w:r>
              <w:rPr>
                <w:spacing w:val="21"/>
                <w:w w:val="99"/>
                <w:sz w:val="28"/>
                <w:szCs w:val="28"/>
              </w:rPr>
              <w:t xml:space="preserve"> </w:t>
            </w:r>
            <w:r>
              <w:rPr>
                <w:w w:val="95"/>
                <w:sz w:val="28"/>
                <w:szCs w:val="28"/>
              </w:rPr>
              <w:t>Required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ACFC2" w14:textId="77777777" w:rsidR="002C785C" w:rsidRDefault="002C785C">
            <w:pPr>
              <w:pStyle w:val="TableParagraph"/>
              <w:kinsoku w:val="0"/>
              <w:overflowPunct w:val="0"/>
              <w:spacing w:line="239" w:lineRule="auto"/>
              <w:ind w:left="845" w:right="108" w:hanging="736"/>
            </w:pPr>
            <w:r>
              <w:rPr>
                <w:sz w:val="28"/>
                <w:szCs w:val="28"/>
              </w:rPr>
              <w:t>Approx.</w:t>
            </w:r>
            <w:r>
              <w:rPr>
                <w:spacing w:val="-11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Time</w:t>
            </w:r>
            <w:r>
              <w:rPr>
                <w:spacing w:val="-1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for</w:t>
            </w:r>
            <w:r>
              <w:rPr>
                <w:w w:val="9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each</w:t>
            </w:r>
          </w:p>
        </w:tc>
      </w:tr>
      <w:tr w:rsidR="002C785C" w14:paraId="332E0EE3" w14:textId="77777777">
        <w:trPr>
          <w:trHeight w:hRule="exact" w:val="332"/>
        </w:trPr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5530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DE737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C0D03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BF260" w14:textId="77777777" w:rsidR="002C785C" w:rsidRDefault="002C785C">
            <w:pPr>
              <w:pStyle w:val="TableParagraph"/>
              <w:kinsoku w:val="0"/>
              <w:overflowPunct w:val="0"/>
              <w:spacing w:line="319" w:lineRule="exact"/>
              <w:jc w:val="center"/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08FDF548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1B7845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485C54B2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192A03C3" w14:textId="77777777" w:rsidR="002C785C" w:rsidRDefault="002C785C">
      <w:pPr>
        <w:pStyle w:val="BodyText"/>
        <w:kinsoku w:val="0"/>
        <w:overflowPunct w:val="0"/>
        <w:spacing w:before="10"/>
        <w:ind w:left="0" w:firstLine="0"/>
        <w:rPr>
          <w:sz w:val="17"/>
          <w:szCs w:val="17"/>
        </w:rPr>
      </w:pPr>
    </w:p>
    <w:p w14:paraId="7BDF142C" w14:textId="77777777" w:rsidR="002C785C" w:rsidRDefault="002C785C">
      <w:pPr>
        <w:pStyle w:val="BodyText"/>
        <w:kinsoku w:val="0"/>
        <w:overflowPunct w:val="0"/>
        <w:spacing w:before="63" w:line="321" w:lineRule="exact"/>
        <w:ind w:left="1753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oci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thical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mplications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11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ing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pics</w:t>
      </w:r>
    </w:p>
    <w:p w14:paraId="3815CF00" w14:textId="77777777" w:rsidR="002C785C" w:rsidRDefault="002C785C">
      <w:pPr>
        <w:pStyle w:val="BodyText"/>
        <w:kinsoku w:val="0"/>
        <w:overflowPunct w:val="0"/>
        <w:spacing w:line="321" w:lineRule="exact"/>
        <w:ind w:left="1753" w:right="1035" w:firstLine="0"/>
        <w:jc w:val="center"/>
        <w:rPr>
          <w:sz w:val="28"/>
          <w:szCs w:val="28"/>
        </w:rPr>
      </w:pPr>
      <w:r>
        <w:rPr>
          <w:sz w:val="28"/>
          <w:szCs w:val="28"/>
        </w:rPr>
        <w:t>No</w:t>
      </w:r>
      <w:r>
        <w:rPr>
          <w:spacing w:val="-14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significant</w:t>
      </w:r>
      <w:r>
        <w:rPr>
          <w:spacing w:val="-14"/>
          <w:sz w:val="28"/>
          <w:szCs w:val="28"/>
        </w:rPr>
        <w:t xml:space="preserve"> </w:t>
      </w:r>
      <w:r>
        <w:rPr>
          <w:sz w:val="28"/>
          <w:szCs w:val="28"/>
        </w:rPr>
        <w:t>coverag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8"/>
        <w:gridCol w:w="2161"/>
        <w:gridCol w:w="4067"/>
      </w:tblGrid>
      <w:tr w:rsidR="002C785C" w14:paraId="487CA125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305F2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7F1AC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456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F4EBD" w14:textId="77777777" w:rsidR="002C785C" w:rsidRDefault="002C785C">
            <w:pPr>
              <w:pStyle w:val="TableParagraph"/>
              <w:kinsoku w:val="0"/>
              <w:overflowPunct w:val="0"/>
              <w:spacing w:line="321" w:lineRule="exact"/>
              <w:ind w:left="102"/>
            </w:pPr>
            <w:r>
              <w:rPr>
                <w:b/>
                <w:bCs/>
                <w:sz w:val="28"/>
                <w:szCs w:val="28"/>
              </w:rPr>
              <w:t>student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erformance</w:t>
            </w:r>
            <w:r>
              <w:rPr>
                <w:b/>
                <w:bCs/>
                <w:spacing w:val="-1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measures</w:t>
            </w:r>
          </w:p>
        </w:tc>
      </w:tr>
      <w:tr w:rsidR="002C785C" w14:paraId="0D7A2EDD" w14:textId="77777777">
        <w:trPr>
          <w:trHeight w:hRule="exact" w:val="332"/>
        </w:trPr>
        <w:tc>
          <w:tcPr>
            <w:tcW w:w="2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EE546" w14:textId="77777777" w:rsidR="002C785C" w:rsidRDefault="002C785C"/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EB0A8" w14:textId="77777777" w:rsidR="002C785C" w:rsidRDefault="002C785C"/>
        </w:tc>
        <w:tc>
          <w:tcPr>
            <w:tcW w:w="4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BEB2E" w14:textId="77777777" w:rsidR="002C785C" w:rsidRDefault="002C785C"/>
        </w:tc>
      </w:tr>
    </w:tbl>
    <w:p w14:paraId="23647E06" w14:textId="77777777" w:rsidR="002C785C" w:rsidRDefault="002C785C">
      <w:pPr>
        <w:sectPr w:rsidR="002C785C">
          <w:pgSz w:w="12240" w:h="15840"/>
          <w:pgMar w:top="2040" w:right="1580" w:bottom="920" w:left="1580" w:header="1117" w:footer="727" w:gutter="0"/>
          <w:cols w:space="720" w:equalWidth="0">
            <w:col w:w="9080"/>
          </w:cols>
          <w:noEndnote/>
        </w:sectPr>
      </w:pPr>
    </w:p>
    <w:p w14:paraId="61436653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1B95631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6E2C800C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3C393C14" w14:textId="77777777" w:rsidR="002C785C" w:rsidRDefault="002C785C">
      <w:pPr>
        <w:pStyle w:val="BodyText"/>
        <w:kinsoku w:val="0"/>
        <w:overflowPunct w:val="0"/>
        <w:spacing w:before="5"/>
        <w:ind w:left="0" w:firstLine="0"/>
        <w:rPr>
          <w:sz w:val="22"/>
          <w:szCs w:val="22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8"/>
        <w:gridCol w:w="2765"/>
        <w:gridCol w:w="2763"/>
      </w:tblGrid>
      <w:tr w:rsidR="002C785C" w14:paraId="1747D9DD" w14:textId="77777777">
        <w:trPr>
          <w:trHeight w:hRule="exact" w:val="632"/>
        </w:trPr>
        <w:tc>
          <w:tcPr>
            <w:tcW w:w="8856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AC29E82" w14:textId="77777777" w:rsidR="002C785C" w:rsidRDefault="002C785C">
            <w:pPr>
              <w:pStyle w:val="TableParagraph"/>
              <w:kinsoku w:val="0"/>
              <w:overflowPunct w:val="0"/>
              <w:spacing w:before="23"/>
              <w:ind w:left="161"/>
            </w:pPr>
            <w:r>
              <w:rPr>
                <w:b/>
                <w:bCs/>
                <w:sz w:val="28"/>
                <w:szCs w:val="28"/>
              </w:rPr>
              <w:t>Approximat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voted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fundamental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opics</w:t>
            </w:r>
          </w:p>
        </w:tc>
      </w:tr>
      <w:tr w:rsidR="002C785C" w14:paraId="2B9A43A4" w14:textId="77777777">
        <w:trPr>
          <w:trHeight w:hRule="exact" w:val="286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DB7D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04"/>
            </w:pPr>
            <w:r>
              <w:rPr>
                <w:b/>
                <w:bCs/>
                <w:spacing w:val="-1"/>
              </w:rPr>
              <w:t>Fundamen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C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Area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2BB0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772"/>
            </w:pPr>
            <w:r>
              <w:rPr>
                <w:b/>
                <w:bCs/>
                <w:spacing w:val="-1"/>
              </w:rPr>
              <w:t>Co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C20C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511"/>
            </w:pPr>
            <w:r>
              <w:rPr>
                <w:b/>
                <w:bCs/>
                <w:spacing w:val="-1"/>
              </w:rPr>
              <w:t>Advanc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spacing w:val="-1"/>
              </w:rPr>
              <w:t>Hours</w:t>
            </w:r>
          </w:p>
        </w:tc>
      </w:tr>
      <w:tr w:rsidR="002C785C" w14:paraId="632B0ADE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B907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</w:rPr>
              <w:t>Algorithm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42234" w14:textId="1A4635E5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0E482" w14:textId="77777777" w:rsidR="002C785C" w:rsidRDefault="002C785C"/>
        </w:tc>
      </w:tr>
      <w:tr w:rsidR="002C785C" w14:paraId="4783A2F2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CD6F8" w14:textId="77777777" w:rsidR="002C785C" w:rsidRDefault="002C785C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>
              <w:rPr>
                <w:b/>
                <w:bCs/>
                <w:spacing w:val="-1"/>
              </w:rPr>
              <w:t>Software</w:t>
            </w:r>
            <w:r>
              <w:rPr>
                <w:b/>
                <w:bCs/>
              </w:rPr>
              <w:t xml:space="preserve"> Design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A648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B0F37" w14:textId="77777777" w:rsidR="002C785C" w:rsidRDefault="002C785C"/>
        </w:tc>
      </w:tr>
      <w:tr w:rsidR="002C785C" w14:paraId="3C6E573D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F0265" w14:textId="77777777" w:rsidR="002C785C" w:rsidRDefault="002C785C">
            <w:pPr>
              <w:pStyle w:val="TableParagraph"/>
              <w:kinsoku w:val="0"/>
              <w:overflowPunct w:val="0"/>
              <w:ind w:left="102" w:right="292"/>
            </w:pPr>
            <w:r>
              <w:rPr>
                <w:b/>
                <w:bCs/>
              </w:rPr>
              <w:t xml:space="preserve">Computer </w:t>
            </w:r>
            <w:r>
              <w:rPr>
                <w:b/>
                <w:bCs/>
                <w:spacing w:val="-1"/>
              </w:rPr>
              <w:t>Organization</w:t>
            </w:r>
            <w:r>
              <w:rPr>
                <w:b/>
                <w:bCs/>
              </w:rPr>
              <w:t xml:space="preserve"> and</w:t>
            </w:r>
            <w:r>
              <w:rPr>
                <w:b/>
                <w:bCs/>
                <w:spacing w:val="29"/>
              </w:rPr>
              <w:t xml:space="preserve"> </w:t>
            </w:r>
            <w:r>
              <w:rPr>
                <w:b/>
                <w:bCs/>
                <w:spacing w:val="-1"/>
              </w:rPr>
              <w:t>Architecture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BA66B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C4CE2" w14:textId="77777777" w:rsidR="002C785C" w:rsidRDefault="002C785C"/>
        </w:tc>
      </w:tr>
      <w:tr w:rsidR="002C785C" w14:paraId="0C74B190" w14:textId="77777777">
        <w:trPr>
          <w:trHeight w:hRule="exact" w:val="563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59088" w14:textId="77777777" w:rsidR="002C785C" w:rsidRDefault="002C785C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rPr>
                <w:b/>
                <w:bCs/>
                <w:spacing w:val="-1"/>
              </w:rPr>
              <w:t>Data Structures: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6954A" w14:textId="777C073F" w:rsidR="002C785C" w:rsidRDefault="002C785C" w:rsidP="00E43246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9F04E" w14:textId="77777777" w:rsidR="002C785C" w:rsidRDefault="002C785C"/>
        </w:tc>
      </w:tr>
      <w:tr w:rsidR="002C785C" w14:paraId="5C6D68BE" w14:textId="77777777">
        <w:trPr>
          <w:trHeight w:hRule="exact" w:val="562"/>
        </w:trPr>
        <w:tc>
          <w:tcPr>
            <w:tcW w:w="3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C90E4" w14:textId="77777777" w:rsidR="002C785C" w:rsidRDefault="002C785C">
            <w:pPr>
              <w:pStyle w:val="TableParagraph"/>
              <w:kinsoku w:val="0"/>
              <w:overflowPunct w:val="0"/>
              <w:ind w:left="102" w:right="505"/>
            </w:pPr>
            <w:r>
              <w:rPr>
                <w:b/>
                <w:bCs/>
              </w:rPr>
              <w:t xml:space="preserve">Concepts of Programming </w:t>
            </w:r>
            <w:r>
              <w:rPr>
                <w:b/>
                <w:bCs/>
                <w:spacing w:val="-1"/>
              </w:rPr>
              <w:t>Languages</w:t>
            </w:r>
          </w:p>
        </w:tc>
        <w:tc>
          <w:tcPr>
            <w:tcW w:w="2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F61C9" w14:textId="77777777" w:rsidR="002C785C" w:rsidRDefault="002C785C"/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6FF4F" w14:textId="77777777" w:rsidR="002C785C" w:rsidRDefault="002C785C"/>
        </w:tc>
      </w:tr>
    </w:tbl>
    <w:p w14:paraId="6C582234" w14:textId="77777777" w:rsidR="002C785C" w:rsidRDefault="002C785C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C251549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sz w:val="29"/>
          <w:szCs w:val="29"/>
        </w:rPr>
      </w:pPr>
    </w:p>
    <w:p w14:paraId="05AE56AF" w14:textId="77777777" w:rsidR="002C785C" w:rsidRDefault="002C785C">
      <w:pPr>
        <w:pStyle w:val="BodyText"/>
        <w:kinsoku w:val="0"/>
        <w:overflowPunct w:val="0"/>
        <w:spacing w:before="63"/>
        <w:ind w:left="1034" w:right="1035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Theoretical</w:t>
      </w:r>
      <w:r>
        <w:rPr>
          <w:b/>
          <w:bCs/>
          <w:spacing w:val="-2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ntents</w:t>
      </w:r>
    </w:p>
    <w:tbl>
      <w:tblPr>
        <w:tblW w:w="0" w:type="auto"/>
        <w:tblInd w:w="15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3"/>
        <w:gridCol w:w="2142"/>
      </w:tblGrid>
      <w:tr w:rsidR="002C785C" w14:paraId="7502BC6E" w14:textId="77777777" w:rsidTr="00E94C17">
        <w:trPr>
          <w:trHeight w:hRule="exact" w:val="490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01DCB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39A4A" w14:textId="77777777" w:rsidR="002C785C" w:rsidRDefault="002C785C">
            <w:pPr>
              <w:pStyle w:val="TableParagraph"/>
              <w:kinsoku w:val="0"/>
              <w:overflowPunct w:val="0"/>
              <w:spacing w:line="320" w:lineRule="exact"/>
              <w:ind w:left="447"/>
            </w:pPr>
            <w:r>
              <w:rPr>
                <w:b/>
                <w:bCs/>
                <w:sz w:val="28"/>
                <w:szCs w:val="28"/>
              </w:rPr>
              <w:t>Class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2C785C" w14:paraId="5585F978" w14:textId="77777777">
        <w:trPr>
          <w:trHeight w:hRule="exact" w:val="286"/>
        </w:trPr>
        <w:tc>
          <w:tcPr>
            <w:tcW w:w="3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3C6F8" w14:textId="2D49E4F0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4C712" w14:textId="06E08662" w:rsidR="002C785C" w:rsidRDefault="002C785C">
            <w:pPr>
              <w:pStyle w:val="TableParagraph"/>
              <w:kinsoku w:val="0"/>
              <w:overflowPunct w:val="0"/>
              <w:spacing w:line="272" w:lineRule="exact"/>
              <w:ind w:left="101"/>
            </w:pPr>
          </w:p>
        </w:tc>
      </w:tr>
    </w:tbl>
    <w:p w14:paraId="0FC05B3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178390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C30988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58953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02EF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8F6ECCF" w14:textId="77777777" w:rsidR="002C785C" w:rsidRDefault="002C785C">
      <w:pPr>
        <w:pStyle w:val="BodyText"/>
        <w:kinsoku w:val="0"/>
        <w:overflowPunct w:val="0"/>
        <w:spacing w:before="227"/>
        <w:ind w:left="2728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Problem</w:t>
      </w:r>
      <w:r>
        <w:rPr>
          <w:b/>
          <w:bCs/>
          <w:spacing w:val="-1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alysis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xperiences</w:t>
      </w:r>
    </w:p>
    <w:p w14:paraId="43E79FAF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5B388C3" wp14:editId="639288C3">
                <wp:extent cx="3624580" cy="191770"/>
                <wp:effectExtent l="9525" t="9525" r="4445" b="8255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71DBE7" id="Group 10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">
                <v:shape id="Freeform 11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PPRL8A&#10;AADbAAAADwAAAGRycy9kb3ducmV2LnhtbERPTYvCMBC9C/6HMIIXWdN4EOkaZVkQxJu6hz0OzdiU&#10;bSbdJK3df78RBG/zeJ+z3Y+uFQOF2HjWoJYFCOLKm4ZrDV/Xw9sGREzIBlvPpOGPIux308kWS+Pv&#10;fKbhkmqRQziWqMGm1JVSxsqSw7j0HXHmbj44TBmGWpqA9xzuWrkqirV02HBusNjRp6Xq59I7Dbi+&#10;qWNy1Xc4D782qtNi1ate6/ls/HgHkWhML/HTfTR5voLHL/kAufs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o89E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2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FJWcAA&#10;AADbAAAADwAAAGRycy9kb3ducmV2LnhtbERPTYvCMBC9C/6HMII3Te1B3GoUEQRPula9j83YFJtJ&#10;aaLW/fVmYWFv83ifs1h1thZPan3lWMFknIAgLpyuuFRwPm1HMxA+IGusHZOCN3lYLfu9BWbavfhI&#10;zzyUIoawz1CBCaHJpPSFIYt+7BriyN1cazFE2JZSt/iK4baWaZJMpcWKY4PBhjaGinv+sAruu+R7&#10;e7iZzc/563I6pvtrXq+vSg0H3XoOIlAX/sV/7p2O81P4/SUe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BFJWcAAAADbAAAADwAAAAAAAAAAAAAAAACYAgAAZHJzL2Rvd25y&#10;ZXYueG1sUEsFBgAAAAAEAAQA9QAAAIUDAAAAAA==&#10;" path="m,l,285e" filled="f" strokeweight=".20458mm">
                  <v:path arrowok="t" o:connecttype="custom" o:connectlocs="0,0;0,285" o:connectangles="0,0"/>
                </v:shape>
                <v:shape id="Freeform 13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30qL8A&#10;AADbAAAADwAAAGRycy9kb3ducmV2LnhtbERPTYvCMBC9L/gfwgheFk3rgkg1igiCeNPdg8ehGZti&#10;M6lJWuu/NwsLe5vH+5z1drCN6MmH2rGCfJaBIC6drrlS8PN9mC5BhIissXFMCl4UYLsZfayx0O7J&#10;Z+ovsRIphEOBCkyMbSFlKA1ZDDPXEifu5rzFmKCvpPb4TOG2kfMsW0iLNacGgy3tDZX3S2cV4OKW&#10;H6Mtr/7cP0zIT5/zLu+UmoyH3QpEpCH+i//cR53mf8HvL+kAu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PfSovwAAANsAAAAPAAAAAAAAAAAAAAAAAJgCAABkcnMvZG93bnJl&#10;di54bWxQSwUGAAAAAAQABAD1AAAAhAMAAAAA&#10;" path="m,l5696,e" filled="f" strokeweight=".58pt">
                  <v:path arrowok="t" o:connecttype="custom" o:connectlocs="0,0;5696,0" o:connectangles="0,0"/>
                </v:shape>
                <v:shape id="Freeform 14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ax3MMA&#10;AADbAAAADwAAAGRycy9kb3ducmV2LnhtbERPTWsCMRC9C/0PYQq91axWVFajFIsiUhVXL96Gzbi7&#10;dDNZNqnGf28KBW/zeJ8znQdTiyu1rrKsoNdNQBDnVldcKDgdl+9jEM4ja6wtk4I7OZjPXjpTTLW9&#10;8YGumS9EDGGXooLS+yaV0uUlGXRd2xBH7mJbgz7CtpC6xVsMN7XsJ8lQGqw4NpTY0KKk/Cf7NQq+&#10;d5v1xyUbbJb743AUtrw6f4WVUm+v4XMCwlPwT/G/e63j/AH8/RIP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ax3MMAAADbAAAADwAAAAAAAAAAAAAAAACYAgAAZHJzL2Rv&#10;d25yZXYueG1sUEsFBgAAAAAEAAQA9QAAAIgDAAAAAA==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27E5D84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7A74EF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88C7F5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0FF10BE" w14:textId="77777777" w:rsidR="002C785C" w:rsidRDefault="002C785C">
      <w:pPr>
        <w:pStyle w:val="BodyText"/>
        <w:kinsoku w:val="0"/>
        <w:overflowPunct w:val="0"/>
        <w:spacing w:before="11"/>
        <w:ind w:left="0" w:firstLine="0"/>
        <w:rPr>
          <w:b/>
          <w:bCs/>
          <w:sz w:val="17"/>
          <w:szCs w:val="17"/>
        </w:rPr>
      </w:pPr>
    </w:p>
    <w:p w14:paraId="44320976" w14:textId="77777777" w:rsidR="002C785C" w:rsidRDefault="002C785C">
      <w:pPr>
        <w:pStyle w:val="BodyText"/>
        <w:kinsoku w:val="0"/>
        <w:overflowPunct w:val="0"/>
        <w:spacing w:before="63"/>
        <w:ind w:left="2844" w:firstLine="0"/>
        <w:rPr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>Solution</w:t>
      </w:r>
      <w:r>
        <w:rPr>
          <w:b/>
          <w:bCs/>
          <w:spacing w:val="-1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Design</w:t>
      </w:r>
      <w:r>
        <w:rPr>
          <w:b/>
          <w:bCs/>
          <w:spacing w:val="-18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Experiences</w:t>
      </w:r>
    </w:p>
    <w:p w14:paraId="4EA1D5CC" w14:textId="77777777" w:rsidR="002C785C" w:rsidRDefault="00572A81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7959E93" wp14:editId="11F118F0">
                <wp:extent cx="3624580" cy="191770"/>
                <wp:effectExtent l="9525" t="9525" r="4445" b="8255"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4580" cy="191770"/>
                          <a:chOff x="0" y="0"/>
                          <a:chExt cx="5708" cy="30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7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5" y="291"/>
                            <a:ext cx="5697" cy="20"/>
                          </a:xfrm>
                          <a:custGeom>
                            <a:avLst/>
                            <a:gdLst>
                              <a:gd name="T0" fmla="*/ 0 w 5697"/>
                              <a:gd name="T1" fmla="*/ 0 h 20"/>
                              <a:gd name="T2" fmla="*/ 5696 w 569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97" h="20">
                                <a:moveTo>
                                  <a:pt x="0" y="0"/>
                                </a:moveTo>
                                <a:lnTo>
                                  <a:pt x="569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5697" y="10"/>
                            <a:ext cx="20" cy="28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6"/>
                              <a:gd name="T2" fmla="*/ 0 w 20"/>
                              <a:gd name="T3" fmla="*/ 285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6">
                                <a:moveTo>
                                  <a:pt x="0" y="0"/>
                                </a:moveTo>
                                <a:lnTo>
                                  <a:pt x="0" y="28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96798C" id="Group 15" o:spid="_x0000_s1026" style="width:285.4pt;height:15.1pt;mso-position-horizontal-relative:char;mso-position-vertical-relative:line" coordsize="5708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">
                <v:shape id="Freeform 16" o:spid="_x0000_s1027" style="position:absolute;left:5;top:5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0JjcIA&#10;AADaAAAADwAAAGRycy9kb3ducmV2LnhtbESPzWrDMBCE74G+g9hCb4ncBpLgRDbpH6SQi53kvlgb&#10;y8RaGUuN7bevCoUeh5n5htnlo23FnXrfOFbwvEhAEFdON1wrOJ8+5xsQPiBrbB2Tgok85NnDbIep&#10;dgMXdC9DLSKEfYoKTAhdKqWvDFn0C9cRR+/qeoshyr6Wuschwm0rX5JkJS02HBcMdvRmqLqV31YB&#10;Ld+XxWtXnr9Og5suRzMdPtaTUk+P434LItAY/sN/7YNWsILfK/EGyO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7QmNwgAAANoAAAAPAAAAAAAAAAAAAAAAAJgCAABkcnMvZG93&#10;bnJldi54bWxQSwUGAAAAAAQABAD1AAAAhwMAAAAA&#10;" path="m,l5696,e" filled="f" strokeweight=".20458mm">
                  <v:path arrowok="t" o:connecttype="custom" o:connectlocs="0,0;5696,0" o:connectangles="0,0"/>
                </v:shape>
                <v:shape id="Freeform 17" o:spid="_x0000_s1028" style="position:absolute;left:10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RfsMA&#10;AADaAAAADwAAAGRycy9kb3ducmV2LnhtbESPQWvCQBSE74L/YXlCb7rRQ2ujq4gg5NQ20d6f2Wc2&#10;mH0bstsk7a/vFgoeh5n5htnuR9uInjpfO1awXCQgiEuna64UXM6n+RqED8gaG8ek4Js87HfTyRZT&#10;7QbOqS9CJSKEfYoKTAhtKqUvDVn0C9cSR+/mOoshyq6SusMhwm0jV0nyLC3WHBcMtnQ0VN6LL6vg&#10;niUfp/ebOf5cXj/P+ertWjSHq1JPs/GwARFoDI/wfzvTCl7g70q8AXL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3kRfsMAAADaAAAADwAAAAAAAAAAAAAAAACYAgAAZHJzL2Rv&#10;d25yZXYueG1sUEsFBgAAAAAEAAQA9QAAAIgDAAAAAA==&#10;" path="m,l,285e" filled="f" strokeweight=".20458mm">
                  <v:path arrowok="t" o:connecttype="custom" o:connectlocs="0,0;0,285" o:connectangles="0,0"/>
                </v:shape>
                <v:shape id="Freeform 18" o:spid="_x0000_s1029" style="position:absolute;left:5;top:291;width:5697;height:20;visibility:visible;mso-wrap-style:square;v-text-anchor:top" coordsize="569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44ZL4A&#10;AADaAAAADwAAAGRycy9kb3ducmV2LnhtbERPTYvCMBC9C/sfwizsTdNVUOkaxdUVFLxY9T40s02x&#10;mZQm2vbfm4Pg8fG+F6vOVuJBjS8dK/geJSCIc6dLLhRczrvhHIQPyBorx6SgJw+r5cdggal2LZ/o&#10;kYVCxBD2KSowIdSplD43ZNGPXE0cuX/XWAwRNoXUDbYx3FZynCRTabHk2GCwpo2h/JbdrQKabCen&#10;3zq7HM6t669H0+//Zr1SX5/d+gdEoC68xS/3XiuIW+OVeAPk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A+OGS+AAAA2gAAAA8AAAAAAAAAAAAAAAAAmAIAAGRycy9kb3ducmV2&#10;LnhtbFBLBQYAAAAABAAEAPUAAACDAwAAAAA=&#10;" path="m,l5696,e" filled="f" strokeweight=".20458mm">
                  <v:path arrowok="t" o:connecttype="custom" o:connectlocs="0,0;5696,0" o:connectangles="0,0"/>
                </v:shape>
                <v:shape id="Freeform 19" o:spid="_x0000_s1030" style="position:absolute;left:5697;top:10;width:20;height:286;visibility:visible;mso-wrap-style:square;v-text-anchor:top" coordsize="20,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hy4sUA&#10;AADaAAAADwAAAGRycy9kb3ducmV2LnhtbESPT2sCMRTE7wW/Q3hCb5qtFf9sjVIsikiruPbS22Pz&#10;3F26eVk2qcZvbwShx2FmfsPMFsHU4kytqywreOknIIhzqysuFHwfV70JCOeRNdaWScGVHCzmnacZ&#10;ptpe+EDnzBciQtilqKD0vkmldHlJBl3fNsTRO9nWoI+yLaRu8RLhppaDJBlJgxXHhRIbWpaU/2Z/&#10;RsHnbrt5PWXD7Wp/HI3DF69/PsJaqedueH8D4Sn4//CjvdEKpnC/Em+An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2HLixQAAANoAAAAPAAAAAAAAAAAAAAAAAJgCAABkcnMv&#10;ZG93bnJldi54bWxQSwUGAAAAAAQABAD1AAAAigMAAAAA&#10;" path="m,l,285e" filled="f" strokeweight=".58pt">
                  <v:path arrowok="t" o:connecttype="custom" o:connectlocs="0,0;0,285" o:connectangles="0,0"/>
                </v:shape>
                <w10:anchorlock/>
              </v:group>
            </w:pict>
          </mc:Fallback>
        </mc:AlternateContent>
      </w:r>
    </w:p>
    <w:p w14:paraId="3193DC76" w14:textId="77777777" w:rsidR="002C785C" w:rsidRDefault="002C785C">
      <w:pPr>
        <w:pStyle w:val="BodyText"/>
        <w:kinsoku w:val="0"/>
        <w:overflowPunct w:val="0"/>
        <w:spacing w:line="200" w:lineRule="atLeast"/>
        <w:ind w:left="1965" w:firstLine="0"/>
        <w:rPr>
          <w:sz w:val="20"/>
          <w:szCs w:val="20"/>
        </w:rPr>
        <w:sectPr w:rsidR="002C785C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107D5D2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46C7E0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12BEE52" w14:textId="77777777" w:rsidR="002C785C" w:rsidRDefault="002C785C">
      <w:pPr>
        <w:pStyle w:val="BodyText"/>
        <w:kinsoku w:val="0"/>
        <w:overflowPunct w:val="0"/>
        <w:spacing w:before="194" w:line="322" w:lineRule="exact"/>
        <w:ind w:left="3821" w:hanging="3369"/>
        <w:rPr>
          <w:sz w:val="18"/>
          <w:szCs w:val="18"/>
        </w:rPr>
      </w:pPr>
      <w:r>
        <w:rPr>
          <w:b/>
          <w:bCs/>
          <w:sz w:val="28"/>
          <w:szCs w:val="28"/>
        </w:rPr>
        <w:t>The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vera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Knowledg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nits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within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mputer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cience</w:t>
      </w:r>
      <w:r>
        <w:rPr>
          <w:b/>
          <w:bCs/>
          <w:spacing w:val="-1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dy</w:t>
      </w:r>
      <w:r>
        <w:rPr>
          <w:b/>
          <w:bCs/>
          <w:spacing w:val="-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f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Knowledge</w:t>
      </w:r>
      <w:hyperlink w:anchor="bookmark0" w:history="1">
        <w:r>
          <w:rPr>
            <w:b/>
            <w:bCs/>
            <w:position w:val="13"/>
            <w:sz w:val="18"/>
            <w:szCs w:val="18"/>
          </w:rPr>
          <w:t>1</w:t>
        </w:r>
      </w:hyperlink>
    </w:p>
    <w:tbl>
      <w:tblPr>
        <w:tblW w:w="7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5"/>
        <w:gridCol w:w="1376"/>
        <w:gridCol w:w="1071"/>
        <w:gridCol w:w="2162"/>
      </w:tblGrid>
      <w:tr w:rsidR="00A026D1" w14:paraId="31848166" w14:textId="77777777" w:rsidTr="009656F6">
        <w:trPr>
          <w:trHeight w:hRule="exact" w:val="332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8B77" w14:textId="77777777" w:rsidR="00A026D1" w:rsidRDefault="00A026D1" w:rsidP="009656F6">
            <w:pPr>
              <w:pStyle w:val="TableParagraph"/>
              <w:kinsoku w:val="0"/>
              <w:overflowPunct w:val="0"/>
              <w:spacing w:line="320" w:lineRule="exact"/>
              <w:jc w:val="center"/>
            </w:pPr>
            <w:r>
              <w:rPr>
                <w:b/>
                <w:bCs/>
                <w:spacing w:val="-1"/>
                <w:sz w:val="28"/>
                <w:szCs w:val="28"/>
              </w:rPr>
              <w:t>Knowledge</w:t>
            </w:r>
            <w:r>
              <w:rPr>
                <w:b/>
                <w:bCs/>
                <w:spacing w:val="-19"/>
                <w:sz w:val="28"/>
                <w:szCs w:val="28"/>
              </w:rPr>
              <w:t xml:space="preserve"> </w:t>
            </w:r>
            <w:r w:rsidR="009656F6">
              <w:rPr>
                <w:b/>
                <w:bCs/>
                <w:spacing w:val="-19"/>
                <w:sz w:val="28"/>
                <w:szCs w:val="28"/>
              </w:rPr>
              <w:t>Un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D3F9A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right="1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DBF3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BCD6D" w14:textId="77777777" w:rsidR="00A026D1" w:rsidRDefault="00A026D1">
            <w:pPr>
              <w:pStyle w:val="TableParagraph"/>
              <w:kinsoku w:val="0"/>
              <w:overflowPunct w:val="0"/>
              <w:spacing w:line="320" w:lineRule="exact"/>
              <w:ind w:left="208"/>
            </w:pP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spacing w:val="-17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A026D1" w14:paraId="34DFFA70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505BD" w14:textId="274F6B62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9FBC7" w14:textId="4A5DFB84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CCC25" w14:textId="025648B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092E4" w14:textId="0FA670EA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2EE8C93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6AB7" w14:textId="7B299B4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5A1A8" w14:textId="3238DC08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78632" w14:textId="112FE6AA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EFAD" w14:textId="15B9824D" w:rsidR="00A026D1" w:rsidRDefault="00A026D1" w:rsidP="00E94C17">
            <w:pPr>
              <w:pStyle w:val="TableParagraph"/>
              <w:kinsoku w:val="0"/>
              <w:overflowPunct w:val="0"/>
              <w:spacing w:line="272" w:lineRule="exact"/>
              <w:ind w:right="1"/>
            </w:pPr>
          </w:p>
        </w:tc>
      </w:tr>
      <w:tr w:rsidR="00A026D1" w14:paraId="31629419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3BD3D" w14:textId="78816ADB" w:rsidR="00A026D1" w:rsidRDefault="00A026D1">
            <w:pPr>
              <w:pStyle w:val="TableParagraph"/>
              <w:kinsoku w:val="0"/>
              <w:overflowPunct w:val="0"/>
              <w:spacing w:line="273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FC532" w14:textId="18C40CC2" w:rsidR="00A026D1" w:rsidRDefault="00A026D1">
            <w:pPr>
              <w:pStyle w:val="TableParagraph"/>
              <w:kinsoku w:val="0"/>
              <w:overflowPunct w:val="0"/>
              <w:spacing w:line="273" w:lineRule="exact"/>
              <w:ind w:right="1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CE8B4" w14:textId="47A32941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81D8D" w14:textId="021A23E8" w:rsidR="00A026D1" w:rsidRDefault="00A026D1">
            <w:pPr>
              <w:pStyle w:val="TableParagraph"/>
              <w:kinsoku w:val="0"/>
              <w:overflowPunct w:val="0"/>
              <w:spacing w:line="273" w:lineRule="exact"/>
              <w:jc w:val="center"/>
            </w:pPr>
          </w:p>
        </w:tc>
      </w:tr>
      <w:tr w:rsidR="00A026D1" w14:paraId="4D88BD2A" w14:textId="77777777" w:rsidTr="009656F6">
        <w:trPr>
          <w:trHeight w:hRule="exact" w:val="286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84FE3" w14:textId="5FAC3B87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D71E8" w14:textId="171D23B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7C533" w14:textId="15A46766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4E8EE" w14:textId="3240FC4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</w:tr>
      <w:tr w:rsidR="00A026D1" w14:paraId="63AED930" w14:textId="77777777" w:rsidTr="009656F6">
        <w:trPr>
          <w:trHeight w:hRule="exact" w:val="287"/>
          <w:jc w:val="center"/>
        </w:trPr>
        <w:tc>
          <w:tcPr>
            <w:tcW w:w="3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DD1C5" w14:textId="647CA979" w:rsidR="00A026D1" w:rsidRDefault="00A026D1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406B" w14:textId="1D7E7361" w:rsidR="00A026D1" w:rsidRDefault="00A026D1">
            <w:pPr>
              <w:pStyle w:val="TableParagraph"/>
              <w:kinsoku w:val="0"/>
              <w:overflowPunct w:val="0"/>
              <w:spacing w:line="272" w:lineRule="exact"/>
              <w:jc w:val="center"/>
            </w:pP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51826" w14:textId="382D0D4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  <w:rPr>
                <w:spacing w:val="-1"/>
              </w:rPr>
            </w:pP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C2407" w14:textId="1F9BACCD" w:rsidR="00A026D1" w:rsidRDefault="00A026D1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</w:tr>
    </w:tbl>
    <w:p w14:paraId="45CEEC9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E564042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EBE5B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DD7763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DFF22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35A976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6EB8A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3AF035D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C20C3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0009DB8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2AF60B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D1DB07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707550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F5646F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BEE100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E9DE9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50E39D3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CD391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14988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22D279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954F24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ADF2B2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87E2E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E182FC1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0ECBA4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4B42F3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83DB2C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07BF56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5E8383FB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66B1A4F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05DD38A5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D2D3CE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D1452B6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FB5F7E4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2F3D5A0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F570EE7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39E37B1A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6F65D59" w14:textId="77777777" w:rsidR="002C785C" w:rsidRDefault="002C785C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1468156C" w14:textId="77777777" w:rsidR="002C785C" w:rsidRDefault="002C785C">
      <w:pPr>
        <w:pStyle w:val="BodyText"/>
        <w:kinsoku w:val="0"/>
        <w:overflowPunct w:val="0"/>
        <w:spacing w:before="4"/>
        <w:ind w:left="0" w:firstLine="0"/>
        <w:rPr>
          <w:b/>
          <w:bCs/>
          <w:sz w:val="22"/>
          <w:szCs w:val="22"/>
        </w:rPr>
      </w:pPr>
    </w:p>
    <w:p w14:paraId="780A8DE6" w14:textId="77777777" w:rsidR="002C785C" w:rsidRDefault="00572A81">
      <w:pPr>
        <w:pStyle w:val="BodyText"/>
        <w:kinsoku w:val="0"/>
        <w:overflowPunct w:val="0"/>
        <w:spacing w:line="20" w:lineRule="atLeast"/>
        <w:ind w:left="214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956771E" wp14:editId="3524A220">
                <wp:extent cx="1836420" cy="12700"/>
                <wp:effectExtent l="9525" t="9525" r="1905" b="0"/>
                <wp:docPr id="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12700"/>
                          <a:chOff x="0" y="0"/>
                          <a:chExt cx="2892" cy="20"/>
                        </a:xfrm>
                      </wpg:grpSpPr>
                      <wps:wsp>
                        <wps:cNvPr id="4" name="Freeform 21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880" cy="20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0"/>
                              <a:gd name="T2" fmla="*/ 2880 w 2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FB5657" id="Group 20" o:spid="_x0000_s1026" style="width:144.6pt;height:1pt;mso-position-horizontal-relative:char;mso-position-vertical-relative:line" coordsize="28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">
                <v:shape id="Freeform 21" o:spid="_x0000_s1027" style="position:absolute;left:5;top:5;width:2880;height:20;visibility:visible;mso-wrap-style:square;v-text-anchor:top" coordsize="288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FCWL0A&#10;AADaAAAADwAAAGRycy9kb3ducmV2LnhtbESPzQrCMBCE74LvEFbwpqniT6lGEUH0avUBlmZtS5tN&#10;aaJWn94IgsdhZr5h1tvO1OJBrSstK5iMIxDEmdUl5wqul8MoBuE8ssbaMil4kYPtpt9bY6Ltk8/0&#10;SH0uAoRdggoK75tESpcVZNCNbUMcvJttDfog21zqFp8Bbmo5jaKFNFhyWCiwoX1BWZXejYLj8lbZ&#10;Vx7peWri2a4q3dseY6WGg263AuGp8//wr33SCmbwvRJugN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IaFCWL0AAADaAAAADwAAAAAAAAAAAAAAAACYAgAAZHJzL2Rvd25yZXYu&#10;eG1sUEsFBgAAAAAEAAQA9QAAAIIDAAAAAA==&#10;" path="m,l2880,e" filled="f" strokeweight=".58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p w14:paraId="47F29D33" w14:textId="678453CB" w:rsidR="002C785C" w:rsidRDefault="002C785C">
      <w:pPr>
        <w:pStyle w:val="BodyText"/>
        <w:kinsoku w:val="0"/>
        <w:overflowPunct w:val="0"/>
        <w:spacing w:before="67"/>
        <w:ind w:left="219" w:firstLine="0"/>
        <w:rPr>
          <w:color w:val="000000"/>
        </w:rPr>
      </w:pPr>
      <w:bookmarkStart w:id="1" w:name="bookmark0"/>
      <w:bookmarkEnd w:id="1"/>
      <w:r>
        <w:rPr>
          <w:spacing w:val="-1"/>
          <w:position w:val="9"/>
          <w:sz w:val="13"/>
          <w:szCs w:val="13"/>
        </w:rPr>
        <w:t>1</w:t>
      </w:r>
      <w:r w:rsidR="00A026D1" w:rsidRPr="00A026D1">
        <w:rPr>
          <w:sz w:val="20"/>
        </w:rPr>
        <w:t xml:space="preserve">See Appendix A in </w:t>
      </w:r>
      <w:r w:rsidR="006E5FEB" w:rsidRPr="00A026D1">
        <w:rPr>
          <w:sz w:val="20"/>
        </w:rPr>
        <w:t>C</w:t>
      </w:r>
      <w:r w:rsidR="006E5FEB">
        <w:rPr>
          <w:sz w:val="20"/>
        </w:rPr>
        <w:t xml:space="preserve">omputer Science Curricula 2013 </w:t>
      </w:r>
      <w:r w:rsidR="006E5FEB" w:rsidRPr="00A026D1">
        <w:rPr>
          <w:sz w:val="20"/>
        </w:rPr>
        <w:t xml:space="preserve">at: </w:t>
      </w:r>
      <w:hyperlink r:id="rId11" w:history="1">
        <w:r w:rsidR="006E5FEB" w:rsidRPr="005B6F87">
          <w:rPr>
            <w:rStyle w:val="Hyperlink"/>
            <w:sz w:val="20"/>
          </w:rPr>
          <w:t>https://www.acm.org/binaries/content/assets/education/cs2013_web_final.pdf</w:t>
        </w:r>
      </w:hyperlink>
    </w:p>
    <w:sectPr w:rsidR="002C785C">
      <w:pgSz w:w="12240" w:h="15840"/>
      <w:pgMar w:top="2040" w:right="1580" w:bottom="920" w:left="1580" w:header="1117" w:footer="72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8D956" w14:textId="77777777" w:rsidR="00945AD4" w:rsidRDefault="00945AD4">
      <w:r>
        <w:separator/>
      </w:r>
    </w:p>
  </w:endnote>
  <w:endnote w:type="continuationSeparator" w:id="0">
    <w:p w14:paraId="31FBE11E" w14:textId="77777777" w:rsidR="00945AD4" w:rsidRDefault="00945AD4">
      <w:r>
        <w:continuationSeparator/>
      </w:r>
    </w:p>
  </w:endnote>
  <w:endnote w:type="continuationNotice" w:id="1">
    <w:p w14:paraId="13086C22" w14:textId="77777777" w:rsidR="00945AD4" w:rsidRDefault="00945A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727E38" w14:textId="77777777" w:rsidR="00945AD4" w:rsidRDefault="00945AD4">
      <w:r>
        <w:separator/>
      </w:r>
    </w:p>
  </w:footnote>
  <w:footnote w:type="continuationSeparator" w:id="0">
    <w:p w14:paraId="5F74F894" w14:textId="77777777" w:rsidR="00945AD4" w:rsidRDefault="00945AD4">
      <w:r>
        <w:continuationSeparator/>
      </w:r>
    </w:p>
  </w:footnote>
  <w:footnote w:type="continuationNotice" w:id="1">
    <w:p w14:paraId="00438A12" w14:textId="77777777" w:rsidR="00945AD4" w:rsidRDefault="00945A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56E48" w14:textId="42BAF215" w:rsidR="003D75AC" w:rsidRDefault="003D75AC" w:rsidP="003D75AC">
    <w:pPr>
      <w:pStyle w:val="BodyText"/>
      <w:kinsoku w:val="0"/>
      <w:overflowPunct w:val="0"/>
      <w:spacing w:line="305" w:lineRule="exact"/>
      <w:ind w:left="0" w:firstLine="0"/>
      <w:jc w:val="center"/>
      <w:rPr>
        <w:sz w:val="28"/>
        <w:szCs w:val="28"/>
      </w:rPr>
    </w:pPr>
    <w:r>
      <w:rPr>
        <w:b/>
        <w:bCs/>
        <w:sz w:val="28"/>
        <w:szCs w:val="28"/>
      </w:rPr>
      <w:t>School</w:t>
    </w:r>
    <w:r>
      <w:rPr>
        <w:b/>
        <w:bCs/>
        <w:spacing w:val="-12"/>
        <w:sz w:val="28"/>
        <w:szCs w:val="28"/>
      </w:rPr>
      <w:t xml:space="preserve"> </w:t>
    </w:r>
    <w:r>
      <w:rPr>
        <w:b/>
        <w:bCs/>
        <w:sz w:val="28"/>
        <w:szCs w:val="28"/>
      </w:rPr>
      <w:t>of</w:t>
    </w:r>
    <w:r>
      <w:rPr>
        <w:b/>
        <w:bCs/>
        <w:spacing w:val="-12"/>
        <w:sz w:val="28"/>
        <w:szCs w:val="28"/>
      </w:rPr>
      <w:t xml:space="preserve"> </w:t>
    </w:r>
    <w:r>
      <w:rPr>
        <w:b/>
        <w:bCs/>
        <w:sz w:val="28"/>
        <w:szCs w:val="28"/>
      </w:rPr>
      <w:t>Computing</w:t>
    </w:r>
    <w:r>
      <w:rPr>
        <w:b/>
        <w:bCs/>
        <w:spacing w:val="-11"/>
        <w:sz w:val="28"/>
        <w:szCs w:val="28"/>
      </w:rPr>
      <w:t xml:space="preserve"> </w:t>
    </w:r>
    <w:r>
      <w:rPr>
        <w:b/>
        <w:bCs/>
        <w:sz w:val="28"/>
        <w:szCs w:val="28"/>
      </w:rPr>
      <w:t>and</w:t>
    </w:r>
    <w:r>
      <w:rPr>
        <w:b/>
        <w:bCs/>
        <w:spacing w:val="-12"/>
        <w:sz w:val="28"/>
        <w:szCs w:val="28"/>
      </w:rPr>
      <w:t xml:space="preserve"> </w:t>
    </w:r>
    <w:r>
      <w:rPr>
        <w:b/>
        <w:bCs/>
        <w:sz w:val="28"/>
        <w:szCs w:val="28"/>
      </w:rPr>
      <w:t>Information</w:t>
    </w:r>
    <w:r>
      <w:rPr>
        <w:b/>
        <w:bCs/>
        <w:spacing w:val="-11"/>
        <w:sz w:val="28"/>
        <w:szCs w:val="28"/>
      </w:rPr>
      <w:t xml:space="preserve"> </w:t>
    </w:r>
    <w:r>
      <w:rPr>
        <w:b/>
        <w:bCs/>
        <w:sz w:val="28"/>
        <w:szCs w:val="28"/>
      </w:rPr>
      <w:t>Sciences</w:t>
    </w:r>
  </w:p>
  <w:p w14:paraId="451486F7" w14:textId="77777777" w:rsidR="003D75AC" w:rsidRDefault="003D75AC" w:rsidP="003D75AC">
    <w:pPr>
      <w:pStyle w:val="BodyText"/>
      <w:kinsoku w:val="0"/>
      <w:overflowPunct w:val="0"/>
      <w:ind w:left="1" w:firstLine="0"/>
      <w:jc w:val="center"/>
      <w:rPr>
        <w:sz w:val="28"/>
        <w:szCs w:val="28"/>
      </w:rPr>
    </w:pPr>
    <w:r>
      <w:rPr>
        <w:b/>
        <w:bCs/>
        <w:sz w:val="28"/>
        <w:szCs w:val="28"/>
      </w:rPr>
      <w:t>CAP 4052</w:t>
    </w:r>
  </w:p>
  <w:p w14:paraId="7455AA2A" w14:textId="13B931DF" w:rsidR="003D75AC" w:rsidRDefault="003D75AC" w:rsidP="003D75AC">
    <w:pPr>
      <w:pStyle w:val="Header"/>
      <w:jc w:val="center"/>
    </w:pPr>
    <w:r>
      <w:rPr>
        <w:b/>
        <w:bCs/>
        <w:sz w:val="28"/>
        <w:szCs w:val="28"/>
      </w:rPr>
      <w:t>Introduction to Game Design &amp; Development</w:t>
    </w:r>
  </w:p>
  <w:p w14:paraId="506DAFCC" w14:textId="0DE150ED" w:rsidR="002C785C" w:rsidRDefault="002C785C" w:rsidP="003D75AC">
    <w:pPr>
      <w:pStyle w:val="BodyText"/>
      <w:kinsoku w:val="0"/>
      <w:overflowPunct w:val="0"/>
      <w:spacing w:line="14" w:lineRule="auto"/>
      <w:ind w:left="0" w:firstLine="0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7" w15:restartNumberingAfterBreak="0">
    <w:nsid w:val="12475B16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56B4045C"/>
    <w:multiLevelType w:val="hybridMultilevel"/>
    <w:tmpl w:val="CB029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21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12"/>
  </w:num>
  <w:num w:numId="12">
    <w:abstractNumId w:val="18"/>
  </w:num>
  <w:num w:numId="13">
    <w:abstractNumId w:val="17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11"/>
  </w:num>
  <w:num w:numId="19">
    <w:abstractNumId w:val="22"/>
  </w:num>
  <w:num w:numId="20">
    <w:abstractNumId w:val="9"/>
  </w:num>
  <w:num w:numId="21">
    <w:abstractNumId w:val="19"/>
  </w:num>
  <w:num w:numId="22">
    <w:abstractNumId w:val="7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wUAYOYf5SwAAAA="/>
  </w:docVars>
  <w:rsids>
    <w:rsidRoot w:val="00EF57D4"/>
    <w:rsid w:val="00033D17"/>
    <w:rsid w:val="00064DC5"/>
    <w:rsid w:val="00076FF2"/>
    <w:rsid w:val="00087B10"/>
    <w:rsid w:val="000906A4"/>
    <w:rsid w:val="000A274F"/>
    <w:rsid w:val="000E254D"/>
    <w:rsid w:val="000F0EF1"/>
    <w:rsid w:val="00132507"/>
    <w:rsid w:val="00132D97"/>
    <w:rsid w:val="00180827"/>
    <w:rsid w:val="00182AEA"/>
    <w:rsid w:val="001D2C1D"/>
    <w:rsid w:val="001E34F6"/>
    <w:rsid w:val="001F2A0B"/>
    <w:rsid w:val="001F4393"/>
    <w:rsid w:val="00213272"/>
    <w:rsid w:val="002574C7"/>
    <w:rsid w:val="00264257"/>
    <w:rsid w:val="00291B6C"/>
    <w:rsid w:val="002C785C"/>
    <w:rsid w:val="002E73A5"/>
    <w:rsid w:val="002E7BCA"/>
    <w:rsid w:val="00306473"/>
    <w:rsid w:val="003C7840"/>
    <w:rsid w:val="003D72E7"/>
    <w:rsid w:val="003D75AC"/>
    <w:rsid w:val="003F0482"/>
    <w:rsid w:val="003F5832"/>
    <w:rsid w:val="004062BE"/>
    <w:rsid w:val="00414BE6"/>
    <w:rsid w:val="00421092"/>
    <w:rsid w:val="00432ADA"/>
    <w:rsid w:val="00434AAA"/>
    <w:rsid w:val="004A7412"/>
    <w:rsid w:val="004C349A"/>
    <w:rsid w:val="004E6AB5"/>
    <w:rsid w:val="004F2446"/>
    <w:rsid w:val="004F5934"/>
    <w:rsid w:val="00504C5A"/>
    <w:rsid w:val="00504CEF"/>
    <w:rsid w:val="005165EF"/>
    <w:rsid w:val="00536A7E"/>
    <w:rsid w:val="00572A81"/>
    <w:rsid w:val="0057322A"/>
    <w:rsid w:val="005C68E8"/>
    <w:rsid w:val="005C72DC"/>
    <w:rsid w:val="005F1D7F"/>
    <w:rsid w:val="005F229E"/>
    <w:rsid w:val="00605693"/>
    <w:rsid w:val="00610B8E"/>
    <w:rsid w:val="00626679"/>
    <w:rsid w:val="00654C27"/>
    <w:rsid w:val="006B4E57"/>
    <w:rsid w:val="006E5FEB"/>
    <w:rsid w:val="006F1797"/>
    <w:rsid w:val="00720D46"/>
    <w:rsid w:val="00721AF4"/>
    <w:rsid w:val="00743949"/>
    <w:rsid w:val="007556E5"/>
    <w:rsid w:val="007B2C47"/>
    <w:rsid w:val="007C3E49"/>
    <w:rsid w:val="007F6627"/>
    <w:rsid w:val="00807876"/>
    <w:rsid w:val="00814B97"/>
    <w:rsid w:val="0082022B"/>
    <w:rsid w:val="00861520"/>
    <w:rsid w:val="00863D94"/>
    <w:rsid w:val="008933FD"/>
    <w:rsid w:val="008D06B6"/>
    <w:rsid w:val="008D2F91"/>
    <w:rsid w:val="008E2D96"/>
    <w:rsid w:val="008F3C5F"/>
    <w:rsid w:val="009224CC"/>
    <w:rsid w:val="009307BB"/>
    <w:rsid w:val="00943FF3"/>
    <w:rsid w:val="00945AD4"/>
    <w:rsid w:val="009656F6"/>
    <w:rsid w:val="00995CDD"/>
    <w:rsid w:val="009A60E3"/>
    <w:rsid w:val="009D53F3"/>
    <w:rsid w:val="00A026D1"/>
    <w:rsid w:val="00A151F1"/>
    <w:rsid w:val="00A17D1A"/>
    <w:rsid w:val="00A2543F"/>
    <w:rsid w:val="00A46905"/>
    <w:rsid w:val="00A620F8"/>
    <w:rsid w:val="00A93ED6"/>
    <w:rsid w:val="00AB33CB"/>
    <w:rsid w:val="00AE4C7F"/>
    <w:rsid w:val="00B17F9C"/>
    <w:rsid w:val="00B30652"/>
    <w:rsid w:val="00B4641C"/>
    <w:rsid w:val="00B61C52"/>
    <w:rsid w:val="00B67384"/>
    <w:rsid w:val="00B86EA3"/>
    <w:rsid w:val="00BD7036"/>
    <w:rsid w:val="00C364B8"/>
    <w:rsid w:val="00C51BFC"/>
    <w:rsid w:val="00CD17F2"/>
    <w:rsid w:val="00CD2BBA"/>
    <w:rsid w:val="00D266F3"/>
    <w:rsid w:val="00D3172C"/>
    <w:rsid w:val="00D34287"/>
    <w:rsid w:val="00D5795A"/>
    <w:rsid w:val="00D6149C"/>
    <w:rsid w:val="00D67CB5"/>
    <w:rsid w:val="00D755CE"/>
    <w:rsid w:val="00D77EE9"/>
    <w:rsid w:val="00DD2469"/>
    <w:rsid w:val="00E43246"/>
    <w:rsid w:val="00E74B4C"/>
    <w:rsid w:val="00E94C17"/>
    <w:rsid w:val="00EC49A7"/>
    <w:rsid w:val="00ED58F2"/>
    <w:rsid w:val="00EE558A"/>
    <w:rsid w:val="00EF57D4"/>
    <w:rsid w:val="00EF688D"/>
    <w:rsid w:val="00F4409E"/>
    <w:rsid w:val="00F72CB4"/>
    <w:rsid w:val="00F75E01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5943A5C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7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cm.org/binaries/content/assets/education/cs2013_web_final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is.fiu.edu/programs/undergrad/cs/assessment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is.fiu.edu/programs/undergrad/cs/assess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A51C85-003F-447C-B7D8-BF0EB2708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6</Pages>
  <Words>608</Words>
  <Characters>37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26</cp:revision>
  <cp:lastPrinted>2020-03-12T17:06:00Z</cp:lastPrinted>
  <dcterms:created xsi:type="dcterms:W3CDTF">2020-02-20T21:55:00Z</dcterms:created>
  <dcterms:modified xsi:type="dcterms:W3CDTF">2020-10-04T23:21:00Z</dcterms:modified>
</cp:coreProperties>
</file>